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DB5DF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Nam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Journal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color w:val="000000"/>
        </w:rPr>
        <w:t>World</w:t>
      </w:r>
      <w:r w:rsidR="008649D1" w:rsidRPr="00074B3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color w:val="000000"/>
        </w:rPr>
        <w:t>Journal</w:t>
      </w:r>
      <w:r w:rsidR="008649D1" w:rsidRPr="00074B3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color w:val="000000"/>
        </w:rPr>
        <w:t>Clinical</w:t>
      </w:r>
      <w:r w:rsidR="008649D1" w:rsidRPr="00074B3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color w:val="000000"/>
        </w:rPr>
        <w:t>Cases</w:t>
      </w:r>
    </w:p>
    <w:p w14:paraId="7C3DB5E0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Manuscript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NO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71119</w:t>
      </w:r>
    </w:p>
    <w:p w14:paraId="7C3DB5E1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Manuscript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Type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PORT</w:t>
      </w:r>
    </w:p>
    <w:p w14:paraId="7C3DB5E2" w14:textId="77777777" w:rsidR="00A77B3E" w:rsidRPr="00074B34" w:rsidRDefault="00A77B3E">
      <w:pPr>
        <w:spacing w:line="360" w:lineRule="auto"/>
        <w:jc w:val="both"/>
      </w:pPr>
    </w:p>
    <w:p w14:paraId="7C3DB5E3" w14:textId="2AAB9B55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nephrecto</w:t>
      </w:r>
      <w:r w:rsidR="00E7395C" w:rsidRPr="00074B34">
        <w:rPr>
          <w:rFonts w:ascii="Book Antiqua" w:eastAsia="Book Antiqua" w:hAnsi="Book Antiqua" w:cs="Book Antiqua"/>
          <w:b/>
          <w:color w:val="000000"/>
        </w:rPr>
        <w:t>my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b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b/>
          <w:color w:val="000000"/>
        </w:rPr>
        <w:t xml:space="preserve">a </w:t>
      </w:r>
      <w:r w:rsidR="00E7395C" w:rsidRPr="00074B34">
        <w:rPr>
          <w:rFonts w:ascii="Book Antiqua" w:eastAsia="Book Antiqua" w:hAnsi="Book Antiqua" w:cs="Book Antiqua"/>
          <w:b/>
          <w:color w:val="000000"/>
        </w:rPr>
        <w:t>lupus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b/>
          <w:color w:val="000000"/>
        </w:rPr>
        <w:t>nephritis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b/>
          <w:color w:val="000000"/>
        </w:rPr>
        <w:t>patient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7395C" w:rsidRPr="00074B34">
        <w:rPr>
          <w:rFonts w:ascii="Book Antiqua" w:hAnsi="Book Antiqua" w:cs="Book Antiqua" w:hint="eastAsia"/>
          <w:b/>
          <w:color w:val="000000"/>
          <w:lang w:eastAsia="zh-CN"/>
        </w:rPr>
        <w:t>A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report</w:t>
      </w:r>
    </w:p>
    <w:p w14:paraId="7C3DB5E4" w14:textId="77777777" w:rsidR="00A77B3E" w:rsidRPr="00074B34" w:rsidRDefault="00A77B3E">
      <w:pPr>
        <w:spacing w:line="360" w:lineRule="auto"/>
        <w:jc w:val="both"/>
      </w:pPr>
    </w:p>
    <w:p w14:paraId="7C3DB5E5" w14:textId="17934203" w:rsidR="00A77B3E" w:rsidRPr="00074B34" w:rsidRDefault="00E7395C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Zha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hAnsi="Book Antiqua" w:cs="Book Antiqua" w:hint="eastAsia"/>
          <w:color w:val="000000"/>
          <w:lang w:eastAsia="zh-CN"/>
        </w:rPr>
        <w:t>Y</w:t>
      </w:r>
      <w:r w:rsidR="008649D1"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hAnsi="Book Antiqua" w:cs="Book Antiqua" w:hint="eastAsia"/>
          <w:i/>
          <w:color w:val="000000"/>
          <w:lang w:eastAsia="zh-CN"/>
        </w:rPr>
        <w:t>et</w:t>
      </w:r>
      <w:r w:rsidR="008649D1" w:rsidRPr="00074B34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074B34">
        <w:rPr>
          <w:rFonts w:ascii="Book Antiqua" w:hAnsi="Book Antiqua" w:cs="Book Antiqua" w:hint="eastAsia"/>
          <w:i/>
          <w:color w:val="000000"/>
          <w:lang w:eastAsia="zh-CN"/>
        </w:rPr>
        <w:t>al</w:t>
      </w:r>
      <w:r w:rsidRPr="00074B34">
        <w:rPr>
          <w:rFonts w:ascii="Book Antiqua" w:hAnsi="Book Antiqua" w:cs="Book Antiqua" w:hint="eastAsia"/>
          <w:color w:val="000000"/>
          <w:lang w:eastAsia="zh-CN"/>
        </w:rPr>
        <w:t>.</w:t>
      </w:r>
      <w:r w:rsidR="008649D1"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>P</w:t>
      </w:r>
      <w:r w:rsidR="005763F4" w:rsidRPr="00074B34">
        <w:rPr>
          <w:rFonts w:ascii="Book Antiqua" w:eastAsia="Book Antiqua" w:hAnsi="Book Antiqua" w:cs="Book Antiqua"/>
          <w:color w:val="000000"/>
        </w:rPr>
        <w:t>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retroperitoneal </w:t>
      </w:r>
      <w:r w:rsidR="005763F4" w:rsidRPr="00074B34">
        <w:rPr>
          <w:rFonts w:ascii="Book Antiqua" w:eastAsia="Book Antiqua" w:hAnsi="Book Antiqua" w:cs="Book Antiqua"/>
          <w:color w:val="000000"/>
        </w:rPr>
        <w:t>nephrectomy</w:t>
      </w:r>
    </w:p>
    <w:p w14:paraId="7C3DB5E6" w14:textId="77777777" w:rsidR="00A77B3E" w:rsidRPr="00074B34" w:rsidRDefault="00A77B3E">
      <w:pPr>
        <w:spacing w:line="360" w:lineRule="auto"/>
        <w:jc w:val="both"/>
      </w:pPr>
    </w:p>
    <w:p w14:paraId="7C3DB5E7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Yi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OLE_LINK1"/>
      <w:bookmarkStart w:id="1" w:name="OLE_LINK2"/>
      <w:r w:rsidRPr="00074B34">
        <w:rPr>
          <w:rFonts w:ascii="Book Antiqua" w:eastAsia="Book Antiqua" w:hAnsi="Book Antiqua" w:cs="Book Antiqua"/>
          <w:color w:val="000000"/>
        </w:rPr>
        <w:t>Zhao</w:t>
      </w:r>
      <w:bookmarkEnd w:id="0"/>
      <w:bookmarkEnd w:id="1"/>
      <w:r w:rsidR="00E7395C"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color w:val="000000"/>
        </w:rPr>
        <w:t>Xiao</w:t>
      </w:r>
      <w:r w:rsidR="00E7395C" w:rsidRPr="00074B34">
        <w:rPr>
          <w:rFonts w:ascii="Book Antiqua" w:hAnsi="Book Antiqua" w:cs="Book Antiqua" w:hint="eastAsia"/>
          <w:color w:val="000000"/>
          <w:lang w:eastAsia="zh-CN"/>
        </w:rPr>
        <w:t>-</w:t>
      </w:r>
      <w:proofErr w:type="spellStart"/>
      <w:r w:rsidR="00E7395C" w:rsidRPr="00074B34">
        <w:rPr>
          <w:rFonts w:ascii="Book Antiqua" w:hAnsi="Book Antiqua" w:cs="Book Antiqua" w:hint="eastAsia"/>
          <w:color w:val="000000"/>
          <w:lang w:eastAsia="zh-CN"/>
        </w:rPr>
        <w:t>Q</w:t>
      </w:r>
      <w:r w:rsidR="00E7395C" w:rsidRPr="00074B34">
        <w:rPr>
          <w:rFonts w:ascii="Book Antiqua" w:eastAsia="Book Antiqua" w:hAnsi="Book Antiqua" w:cs="Book Antiqua"/>
          <w:color w:val="000000"/>
        </w:rPr>
        <w:t>iang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7395C" w:rsidRPr="00074B34">
        <w:rPr>
          <w:rFonts w:ascii="Book Antiqua" w:eastAsia="Book Antiqua" w:hAnsi="Book Antiqua" w:cs="Book Antiqua"/>
          <w:color w:val="000000"/>
        </w:rPr>
        <w:t>Xue</w:t>
      </w:r>
      <w:proofErr w:type="spellEnd"/>
      <w:r w:rsidR="00E7395C"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color w:val="000000"/>
        </w:rPr>
        <w:t>Di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color w:val="000000"/>
        </w:rPr>
        <w:t>Xia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color w:val="000000"/>
        </w:rPr>
        <w:t>Wei</w:t>
      </w:r>
      <w:r w:rsidR="00E7395C" w:rsidRPr="00074B34">
        <w:rPr>
          <w:rFonts w:ascii="Book Antiqua" w:hAnsi="Book Antiqua" w:cs="Book Antiqua" w:hint="eastAsia"/>
          <w:color w:val="000000"/>
          <w:lang w:eastAsia="zh-CN"/>
        </w:rPr>
        <w:t>-F</w:t>
      </w:r>
      <w:r w:rsidR="00E7395C" w:rsidRPr="00074B34">
        <w:rPr>
          <w:rFonts w:ascii="Book Antiqua" w:eastAsia="Book Antiqua" w:hAnsi="Book Antiqua" w:cs="Book Antiqua"/>
          <w:color w:val="000000"/>
        </w:rPr>
        <w:t>e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color w:val="000000"/>
        </w:rPr>
        <w:t>Xu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7395C" w:rsidRPr="00074B34">
        <w:rPr>
          <w:rFonts w:ascii="Book Antiqua" w:eastAsia="Book Antiqua" w:hAnsi="Book Antiqua" w:cs="Book Antiqua"/>
          <w:color w:val="000000"/>
        </w:rPr>
        <w:t>Guang</w:t>
      </w:r>
      <w:proofErr w:type="spellEnd"/>
      <w:r w:rsidR="00E7395C" w:rsidRPr="00074B34">
        <w:rPr>
          <w:rFonts w:ascii="Book Antiqua" w:hAnsi="Book Antiqua" w:cs="Book Antiqua" w:hint="eastAsia"/>
          <w:color w:val="000000"/>
          <w:lang w:eastAsia="zh-CN"/>
        </w:rPr>
        <w:t>-H</w:t>
      </w:r>
      <w:r w:rsidR="00E7395C" w:rsidRPr="00074B34">
        <w:rPr>
          <w:rFonts w:ascii="Book Antiqua" w:eastAsia="Book Antiqua" w:hAnsi="Book Antiqua" w:cs="Book Antiqua"/>
          <w:color w:val="000000"/>
        </w:rPr>
        <w:t>u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color w:val="000000"/>
        </w:rPr>
        <w:t>Liu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E7395C" w:rsidRPr="00074B34">
        <w:rPr>
          <w:rFonts w:ascii="Book Antiqua" w:eastAsia="Book Antiqua" w:hAnsi="Book Antiqua" w:cs="Book Antiqua"/>
          <w:color w:val="000000"/>
        </w:rPr>
        <w:t>Yi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7395C" w:rsidRPr="00074B34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E7395C"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7395C" w:rsidRPr="00074B34">
        <w:rPr>
          <w:rFonts w:ascii="Book Antiqua" w:eastAsia="Book Antiqua" w:hAnsi="Book Antiqua" w:cs="Book Antiqua"/>
          <w:color w:val="000000"/>
        </w:rPr>
        <w:t>Zhi</w:t>
      </w:r>
      <w:proofErr w:type="spellEnd"/>
      <w:r w:rsidR="00E7395C" w:rsidRPr="00074B34">
        <w:rPr>
          <w:rFonts w:ascii="Book Antiqua" w:hAnsi="Book Antiqua" w:cs="Book Antiqua" w:hint="eastAsia"/>
          <w:color w:val="000000"/>
          <w:lang w:eastAsia="zh-CN"/>
        </w:rPr>
        <w:t>-G</w:t>
      </w:r>
      <w:r w:rsidRPr="00074B34">
        <w:rPr>
          <w:rFonts w:ascii="Book Antiqua" w:eastAsia="Book Antiqua" w:hAnsi="Book Antiqua" w:cs="Book Antiqua"/>
          <w:color w:val="000000"/>
        </w:rPr>
        <w:t>a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Ji</w:t>
      </w:r>
    </w:p>
    <w:p w14:paraId="7C3DB5E8" w14:textId="77777777" w:rsidR="00A77B3E" w:rsidRPr="00074B34" w:rsidRDefault="00A77B3E">
      <w:pPr>
        <w:spacing w:line="360" w:lineRule="auto"/>
        <w:jc w:val="both"/>
      </w:pPr>
    </w:p>
    <w:p w14:paraId="7C3DB5E9" w14:textId="77777777" w:rsidR="00A77B3E" w:rsidRPr="00074B34" w:rsidRDefault="00E7395C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Yi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Zhao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Xiao</w:t>
      </w:r>
      <w:r w:rsidRPr="00074B34">
        <w:rPr>
          <w:rFonts w:ascii="Book Antiqua" w:hAnsi="Book Antiqua" w:cs="Book Antiqua" w:hint="eastAsia"/>
          <w:b/>
          <w:bCs/>
          <w:color w:val="000000"/>
          <w:lang w:eastAsia="zh-CN"/>
        </w:rPr>
        <w:t>-</w:t>
      </w:r>
      <w:proofErr w:type="spellStart"/>
      <w:r w:rsidRPr="00074B34">
        <w:rPr>
          <w:rFonts w:ascii="Book Antiqua" w:hAnsi="Book Antiqua" w:cs="Book Antiqua" w:hint="eastAsia"/>
          <w:b/>
          <w:bCs/>
          <w:color w:val="000000"/>
          <w:lang w:eastAsia="zh-CN"/>
        </w:rPr>
        <w:t>Q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iang</w:t>
      </w:r>
      <w:proofErr w:type="spellEnd"/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b/>
          <w:bCs/>
          <w:color w:val="000000"/>
        </w:rPr>
        <w:t>Xue</w:t>
      </w:r>
      <w:proofErr w:type="spellEnd"/>
      <w:r w:rsidRPr="00074B34">
        <w:rPr>
          <w:rFonts w:ascii="Book Antiqua" w:eastAsia="Book Antiqua" w:hAnsi="Book Antiqua" w:cs="Book Antiqua"/>
          <w:b/>
          <w:bCs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Wei</w:t>
      </w:r>
      <w:r w:rsidRPr="00074B34">
        <w:rPr>
          <w:rFonts w:ascii="Book Antiqua" w:hAnsi="Book Antiqua" w:cs="Book Antiqua" w:hint="eastAsia"/>
          <w:b/>
          <w:bCs/>
          <w:color w:val="000000"/>
          <w:lang w:eastAsia="zh-CN"/>
        </w:rPr>
        <w:t>-F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eng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Xu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b/>
          <w:bCs/>
          <w:color w:val="000000"/>
        </w:rPr>
        <w:t>Guang</w:t>
      </w:r>
      <w:proofErr w:type="spellEnd"/>
      <w:r w:rsidRPr="00074B34">
        <w:rPr>
          <w:rFonts w:ascii="Book Antiqua" w:hAnsi="Book Antiqua" w:cs="Book Antiqua" w:hint="eastAsia"/>
          <w:b/>
          <w:bCs/>
          <w:color w:val="000000"/>
          <w:lang w:eastAsia="zh-CN"/>
        </w:rPr>
        <w:t>-H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ua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Yi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b/>
          <w:bCs/>
          <w:color w:val="000000"/>
        </w:rPr>
        <w:t>Xie</w:t>
      </w:r>
      <w:proofErr w:type="spellEnd"/>
      <w:r w:rsidRPr="00074B34">
        <w:rPr>
          <w:rFonts w:ascii="Book Antiqua" w:eastAsia="Book Antiqua" w:hAnsi="Book Antiqua" w:cs="Book Antiqua"/>
          <w:b/>
          <w:bCs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b/>
          <w:bCs/>
          <w:color w:val="000000"/>
        </w:rPr>
        <w:t>Zhi</w:t>
      </w:r>
      <w:proofErr w:type="spellEnd"/>
      <w:r w:rsidRPr="00074B34">
        <w:rPr>
          <w:rFonts w:ascii="Book Antiqua" w:hAnsi="Book Antiqua" w:cs="Book Antiqua" w:hint="eastAsia"/>
          <w:b/>
          <w:bCs/>
          <w:color w:val="000000"/>
          <w:lang w:eastAsia="zh-CN"/>
        </w:rPr>
        <w:t>-G</w:t>
      </w:r>
      <w:r w:rsidR="005763F4" w:rsidRPr="00074B34">
        <w:rPr>
          <w:rFonts w:ascii="Book Antiqua" w:eastAsia="Book Antiqua" w:hAnsi="Book Antiqua" w:cs="Book Antiqua"/>
          <w:b/>
          <w:bCs/>
          <w:color w:val="000000"/>
        </w:rPr>
        <w:t>ang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b/>
          <w:bCs/>
          <w:color w:val="000000"/>
        </w:rPr>
        <w:t>Ji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Depart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Urolog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Pek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Un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Medic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Colleg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Hospital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Beij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100730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China</w:t>
      </w:r>
    </w:p>
    <w:p w14:paraId="7C3DB5EA" w14:textId="77777777" w:rsidR="00A77B3E" w:rsidRPr="00074B34" w:rsidRDefault="00A77B3E">
      <w:pPr>
        <w:spacing w:line="360" w:lineRule="auto"/>
        <w:jc w:val="both"/>
      </w:pPr>
    </w:p>
    <w:p w14:paraId="7C3DB5EB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Di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Xia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part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esthesiolog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k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n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edic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lleg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spital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ij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0730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ina</w:t>
      </w:r>
    </w:p>
    <w:p w14:paraId="7C3DB5EC" w14:textId="77777777" w:rsidR="00A77B3E" w:rsidRPr="00074B34" w:rsidRDefault="00A77B3E">
      <w:pPr>
        <w:spacing w:line="360" w:lineRule="auto"/>
        <w:jc w:val="both"/>
      </w:pPr>
    </w:p>
    <w:p w14:paraId="7C3DB5ED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Zha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Xue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Q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-fir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uthor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tribu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qual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ork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Zha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Xue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Q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view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teratur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qui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ata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tribu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nuscrip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rafting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u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F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u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GH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i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tribu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nuscrip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vision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i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ovid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urt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erpret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igur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ata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Ji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Z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nag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form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sponsib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vis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nuscrip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mporta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ellectu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tent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uthor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su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i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pprov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ers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bmitte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</w:p>
    <w:p w14:paraId="7C3DB5EE" w14:textId="77777777" w:rsidR="00A77B3E" w:rsidRPr="00074B34" w:rsidRDefault="00A77B3E">
      <w:pPr>
        <w:spacing w:line="360" w:lineRule="auto"/>
        <w:jc w:val="both"/>
        <w:rPr>
          <w:lang w:eastAsia="zh-CN"/>
        </w:rPr>
      </w:pPr>
    </w:p>
    <w:p w14:paraId="7C3DB5EF" w14:textId="77777777" w:rsidR="00A77B3E" w:rsidRPr="00074B34" w:rsidRDefault="00E7395C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b/>
          <w:bCs/>
          <w:color w:val="000000"/>
        </w:rPr>
        <w:t>Zhi</w:t>
      </w:r>
      <w:proofErr w:type="spellEnd"/>
      <w:r w:rsidRPr="00074B34">
        <w:rPr>
          <w:rFonts w:ascii="Book Antiqua" w:hAnsi="Book Antiqua" w:cs="Book Antiqua" w:hint="eastAsia"/>
          <w:b/>
          <w:bCs/>
          <w:color w:val="000000"/>
          <w:lang w:eastAsia="zh-CN"/>
        </w:rPr>
        <w:t>-G</w:t>
      </w:r>
      <w:r w:rsidR="005763F4" w:rsidRPr="00074B34">
        <w:rPr>
          <w:rFonts w:ascii="Book Antiqua" w:eastAsia="Book Antiqua" w:hAnsi="Book Antiqua" w:cs="Book Antiqua"/>
          <w:b/>
          <w:bCs/>
          <w:color w:val="000000"/>
        </w:rPr>
        <w:t>ang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b/>
          <w:bCs/>
          <w:color w:val="000000"/>
        </w:rPr>
        <w:t>Ji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b/>
          <w:bCs/>
          <w:color w:val="000000"/>
        </w:rPr>
        <w:t>Chief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Depart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Urolog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Pek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Un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Medic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Colleg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Hospital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No.</w:t>
      </w:r>
      <w:r w:rsidR="008649D1"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1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763F4" w:rsidRPr="00074B34">
        <w:rPr>
          <w:rFonts w:ascii="Book Antiqua" w:eastAsia="Book Antiqua" w:hAnsi="Book Antiqua" w:cs="Book Antiqua"/>
          <w:color w:val="000000"/>
        </w:rPr>
        <w:t>Shuaifuyuan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R</w:t>
      </w:r>
      <w:r w:rsidRPr="00074B34">
        <w:rPr>
          <w:rFonts w:ascii="Book Antiqua" w:hAnsi="Book Antiqua" w:cs="Book Antiqua" w:hint="eastAsia"/>
          <w:color w:val="000000"/>
          <w:lang w:eastAsia="zh-CN"/>
        </w:rPr>
        <w:t>oa</w:t>
      </w:r>
      <w:r w:rsidRPr="00074B34">
        <w:rPr>
          <w:rFonts w:ascii="Book Antiqua" w:eastAsia="Book Antiqua" w:hAnsi="Book Antiqua" w:cs="Book Antiqua"/>
          <w:color w:val="000000"/>
        </w:rPr>
        <w:t>d</w:t>
      </w:r>
      <w:r w:rsidR="005763F4"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763F4" w:rsidRPr="00074B34">
        <w:rPr>
          <w:rFonts w:ascii="Book Antiqua" w:eastAsia="Book Antiqua" w:hAnsi="Book Antiqua" w:cs="Book Antiqua"/>
          <w:color w:val="000000"/>
        </w:rPr>
        <w:t>Dongcheng</w:t>
      </w:r>
      <w:proofErr w:type="spellEnd"/>
      <w:r w:rsidR="008649D1"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hAnsi="Book Antiqua" w:cs="Book Antiqua" w:hint="eastAsia"/>
          <w:color w:val="000000"/>
          <w:lang w:eastAsia="zh-CN"/>
        </w:rPr>
        <w:t>District</w:t>
      </w:r>
      <w:r w:rsidR="005763F4"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Beij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100730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China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jizhiganguro@126.com</w:t>
      </w:r>
    </w:p>
    <w:p w14:paraId="7C3DB5F0" w14:textId="77777777" w:rsidR="00A77B3E" w:rsidRPr="00074B34" w:rsidRDefault="00A77B3E">
      <w:pPr>
        <w:spacing w:line="360" w:lineRule="auto"/>
        <w:jc w:val="both"/>
      </w:pPr>
    </w:p>
    <w:p w14:paraId="7C3DB5F1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ugu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6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21</w:t>
      </w:r>
    </w:p>
    <w:p w14:paraId="7C3DB5F2" w14:textId="77777777" w:rsidR="00A77B3E" w:rsidRPr="00074B34" w:rsidRDefault="005763F4">
      <w:pPr>
        <w:spacing w:line="360" w:lineRule="auto"/>
        <w:jc w:val="both"/>
        <w:rPr>
          <w:lang w:eastAsia="zh-CN"/>
        </w:rPr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lastRenderedPageBreak/>
        <w:t>Revised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852A1" w:rsidRPr="00074B34">
        <w:rPr>
          <w:rFonts w:ascii="Book Antiqua" w:hAnsi="Book Antiqua" w:cs="Book Antiqua" w:hint="eastAsia"/>
          <w:bCs/>
          <w:color w:val="000000"/>
          <w:lang w:eastAsia="zh-CN"/>
        </w:rPr>
        <w:t>October</w:t>
      </w:r>
      <w:r w:rsidR="008649D1" w:rsidRPr="00074B34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E852A1" w:rsidRPr="00074B34">
        <w:rPr>
          <w:rFonts w:ascii="Book Antiqua" w:hAnsi="Book Antiqua" w:cs="Book Antiqua" w:hint="eastAsia"/>
          <w:bCs/>
          <w:color w:val="000000"/>
          <w:lang w:eastAsia="zh-CN"/>
        </w:rPr>
        <w:t>24,</w:t>
      </w:r>
      <w:r w:rsidR="008649D1" w:rsidRPr="00074B34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E852A1" w:rsidRPr="00074B34">
        <w:rPr>
          <w:rFonts w:ascii="Book Antiqua" w:hAnsi="Book Antiqua" w:cs="Book Antiqua" w:hint="eastAsia"/>
          <w:bCs/>
          <w:color w:val="000000"/>
          <w:lang w:eastAsia="zh-CN"/>
        </w:rPr>
        <w:t>2021</w:t>
      </w:r>
    </w:p>
    <w:p w14:paraId="7C3DB5F3" w14:textId="6547EE49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2509E" w:rsidRPr="00074B34">
        <w:rPr>
          <w:rFonts w:ascii="Book Antiqua" w:eastAsia="Book Antiqua" w:hAnsi="Book Antiqua" w:cs="Book Antiqua"/>
          <w:color w:val="000000"/>
        </w:rPr>
        <w:t>January 5, 2022</w:t>
      </w:r>
    </w:p>
    <w:p w14:paraId="7C3DB5F4" w14:textId="1C4523B2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63291" w:rsidRPr="00074B34">
        <w:rPr>
          <w:rFonts w:ascii="Book Antiqua" w:eastAsia="Book Antiqua" w:hAnsi="Book Antiqua" w:cs="Book Antiqua"/>
          <w:color w:val="000000"/>
        </w:rPr>
        <w:t xml:space="preserve">February </w:t>
      </w:r>
      <w:r w:rsidR="00500865" w:rsidRPr="00074B34">
        <w:rPr>
          <w:rFonts w:ascii="Book Antiqua" w:eastAsia="Book Antiqua" w:hAnsi="Book Antiqua" w:cs="Book Antiqua"/>
          <w:color w:val="000000"/>
        </w:rPr>
        <w:t>16</w:t>
      </w:r>
      <w:r w:rsidR="00C63291" w:rsidRPr="00074B34">
        <w:rPr>
          <w:rFonts w:ascii="Book Antiqua" w:eastAsia="Book Antiqua" w:hAnsi="Book Antiqua" w:cs="Book Antiqua"/>
          <w:color w:val="000000"/>
        </w:rPr>
        <w:t>, 2022</w:t>
      </w:r>
    </w:p>
    <w:p w14:paraId="7C3DB5F5" w14:textId="77777777" w:rsidR="00A77B3E" w:rsidRPr="00074B34" w:rsidRDefault="00A77B3E">
      <w:pPr>
        <w:spacing w:line="360" w:lineRule="auto"/>
        <w:jc w:val="both"/>
        <w:sectPr w:rsidR="00A77B3E" w:rsidRPr="00074B34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3DB5F6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7C3DB5F7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BACKGROUND</w:t>
      </w:r>
    </w:p>
    <w:p w14:paraId="7C3DB5F8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Downgrad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arg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eat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ectom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com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creasing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pula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e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cinoma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v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plicati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ic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ed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mmediat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cognition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t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n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heumatologic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seas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p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it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quir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io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rm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rap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rmone-consum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nc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v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ewer.</w:t>
      </w:r>
    </w:p>
    <w:p w14:paraId="7C3DB5F9" w14:textId="77777777" w:rsidR="00A77B3E" w:rsidRPr="00074B34" w:rsidRDefault="00A77B3E">
      <w:pPr>
        <w:spacing w:line="360" w:lineRule="auto"/>
        <w:jc w:val="both"/>
      </w:pPr>
    </w:p>
    <w:p w14:paraId="7C3DB5FA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MMARY</w:t>
      </w:r>
    </w:p>
    <w:p w14:paraId="7C3DB5FB" w14:textId="3297922D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39-year-o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om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dmit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u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part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ak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ectom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edic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s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p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it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lea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e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cinom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rm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arg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eatment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loo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xyg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atu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ropp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92%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tec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ltrasoun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ha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forme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it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ig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nito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lose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roughou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complishe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gain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sciousne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moothl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st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dsi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-r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duc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ansfer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urosurgery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r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i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vide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urt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b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bserved.</w:t>
      </w:r>
    </w:p>
    <w:p w14:paraId="7C3DB5FC" w14:textId="77777777" w:rsidR="00A77B3E" w:rsidRPr="00074B34" w:rsidRDefault="00A77B3E">
      <w:pPr>
        <w:spacing w:line="360" w:lineRule="auto"/>
        <w:jc w:val="both"/>
      </w:pPr>
    </w:p>
    <w:p w14:paraId="7C3DB5FD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CONCLUSION</w:t>
      </w:r>
    </w:p>
    <w:p w14:paraId="7C3DB5FE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v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plic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obotic-assis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s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special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e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asi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glec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nle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phrag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un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w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uff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r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im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cessa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s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ng-ter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rm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sump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ron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mmu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yste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sease.</w:t>
      </w:r>
    </w:p>
    <w:p w14:paraId="7C3DB5FF" w14:textId="77777777" w:rsidR="00A77B3E" w:rsidRPr="00074B34" w:rsidRDefault="00A77B3E">
      <w:pPr>
        <w:spacing w:line="360" w:lineRule="auto"/>
        <w:jc w:val="both"/>
      </w:pPr>
    </w:p>
    <w:p w14:paraId="7C3DB600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E682B" w:rsidRPr="00074B34">
        <w:rPr>
          <w:rFonts w:ascii="Book Antiqua" w:hAnsi="Book Antiqua" w:cs="Book Antiqua" w:hint="eastAsia"/>
          <w:color w:val="000000"/>
          <w:lang w:eastAsia="zh-CN"/>
        </w:rPr>
        <w:t>P</w:t>
      </w:r>
      <w:r w:rsidR="00CE682B" w:rsidRPr="00074B34">
        <w:rPr>
          <w:rFonts w:ascii="Book Antiqua" w:eastAsia="Book Antiqua" w:hAnsi="Book Antiqua" w:cs="Book Antiqua"/>
          <w:color w:val="000000"/>
        </w:rPr>
        <w:t>neumothorax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CE682B" w:rsidRPr="00074B34">
        <w:rPr>
          <w:rFonts w:ascii="Book Antiqua" w:hAnsi="Book Antiqua" w:cs="Book Antiqua" w:hint="eastAsia"/>
          <w:color w:val="000000"/>
          <w:lang w:eastAsia="zh-CN"/>
        </w:rPr>
        <w:t>L</w:t>
      </w:r>
      <w:r w:rsidRPr="00074B34">
        <w:rPr>
          <w:rFonts w:ascii="Book Antiqua" w:eastAsia="Book Antiqua" w:hAnsi="Book Antiqua" w:cs="Book Antiqua"/>
          <w:color w:val="000000"/>
        </w:rPr>
        <w:t>ap</w:t>
      </w:r>
      <w:r w:rsidR="00CE682B" w:rsidRPr="00074B34">
        <w:rPr>
          <w:rFonts w:ascii="Book Antiqua" w:eastAsia="Book Antiqua" w:hAnsi="Book Antiqua" w:cs="Book Antiqua"/>
          <w:color w:val="000000"/>
        </w:rPr>
        <w:t>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CE682B"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CE682B" w:rsidRPr="00074B34">
        <w:rPr>
          <w:rFonts w:ascii="Book Antiqua" w:eastAsia="Book Antiqua" w:hAnsi="Book Antiqua" w:cs="Book Antiqua"/>
          <w:color w:val="000000"/>
        </w:rPr>
        <w:t>nephrectomy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CE682B" w:rsidRPr="00074B34">
        <w:rPr>
          <w:rFonts w:ascii="Book Antiqua" w:hAnsi="Book Antiqua" w:cs="Book Antiqua" w:hint="eastAsia"/>
          <w:color w:val="000000"/>
          <w:lang w:eastAsia="zh-CN"/>
        </w:rPr>
        <w:t>L</w:t>
      </w:r>
      <w:r w:rsidR="00CE682B" w:rsidRPr="00074B34">
        <w:rPr>
          <w:rFonts w:ascii="Book Antiqua" w:eastAsia="Book Antiqua" w:hAnsi="Book Antiqua" w:cs="Book Antiqua"/>
          <w:color w:val="000000"/>
        </w:rPr>
        <w:t>up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CE682B" w:rsidRPr="00074B34">
        <w:rPr>
          <w:rFonts w:ascii="Book Antiqua" w:eastAsia="Book Antiqua" w:hAnsi="Book Antiqua" w:cs="Book Antiqua"/>
          <w:color w:val="000000"/>
        </w:rPr>
        <w:t>nephritis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CE682B" w:rsidRPr="00074B34">
        <w:rPr>
          <w:rFonts w:ascii="Book Antiqua" w:hAnsi="Book Antiqua" w:cs="Book Antiqua" w:hint="eastAsia"/>
          <w:color w:val="000000"/>
          <w:lang w:eastAsia="zh-CN"/>
        </w:rPr>
        <w:t>C</w:t>
      </w:r>
      <w:r w:rsidRPr="00074B34">
        <w:rPr>
          <w:rFonts w:ascii="Book Antiqua" w:eastAsia="Book Antiqua" w:hAnsi="Book Antiqua" w:cs="Book Antiqua"/>
          <w:color w:val="000000"/>
        </w:rPr>
        <w:t>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port</w:t>
      </w:r>
    </w:p>
    <w:p w14:paraId="7C3DB601" w14:textId="77777777" w:rsidR="00A77B3E" w:rsidRPr="00074B34" w:rsidRDefault="00A77B3E">
      <w:pPr>
        <w:spacing w:line="360" w:lineRule="auto"/>
        <w:jc w:val="both"/>
      </w:pPr>
    </w:p>
    <w:p w14:paraId="2283D073" w14:textId="77777777" w:rsidR="00316A0E" w:rsidRPr="00074B34" w:rsidRDefault="00316A0E" w:rsidP="00316A0E">
      <w:pPr>
        <w:spacing w:line="360" w:lineRule="auto"/>
        <w:rPr>
          <w:rFonts w:ascii="Book Antiqua" w:eastAsia="Book Antiqua" w:hAnsi="Book Antiqua" w:cs="Book Antiqua"/>
          <w:color w:val="000000"/>
        </w:rPr>
      </w:pPr>
      <w:bookmarkStart w:id="2" w:name="_Hlk85017019"/>
      <w:bookmarkStart w:id="3" w:name="_Hlk85017027"/>
      <w:r w:rsidRPr="00074B34">
        <w:rPr>
          <w:rFonts w:ascii="Book Antiqua" w:eastAsia="Book Antiqua" w:hAnsi="Book Antiqua" w:cs="Book Antiqua"/>
          <w:b/>
          <w:color w:val="000000"/>
        </w:rPr>
        <w:t>©The</w:t>
      </w:r>
      <w:r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 xml:space="preserve">Author(s) 2022. </w:t>
      </w:r>
      <w:r w:rsidRPr="00074B34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74B34">
        <w:rPr>
          <w:rFonts w:ascii="Book Antiqua" w:eastAsia="Book Antiqua" w:hAnsi="Book Antiqua" w:cs="Book Antiqua"/>
          <w:color w:val="000000"/>
        </w:rPr>
        <w:t xml:space="preserve"> Publishing Group Inc. All rights reserved. </w:t>
      </w:r>
    </w:p>
    <w:p w14:paraId="35E08F70" w14:textId="77777777" w:rsidR="00316A0E" w:rsidRPr="00074B34" w:rsidRDefault="00316A0E" w:rsidP="00316A0E">
      <w:pPr>
        <w:adjustRightInd w:val="0"/>
        <w:snapToGrid w:val="0"/>
        <w:spacing w:line="360" w:lineRule="auto"/>
        <w:rPr>
          <w:rFonts w:ascii="Book Antiqua" w:hAnsi="Book Antiqua"/>
        </w:rPr>
      </w:pPr>
    </w:p>
    <w:p w14:paraId="4A618BE3" w14:textId="02EB965B" w:rsidR="00472F18" w:rsidRPr="00074B34" w:rsidRDefault="00316A0E" w:rsidP="00316A0E">
      <w:pPr>
        <w:spacing w:line="360" w:lineRule="auto"/>
        <w:jc w:val="both"/>
        <w:rPr>
          <w:rFonts w:ascii="Book Antiqua" w:eastAsia="等线" w:hAnsi="Book Antiqua"/>
          <w:color w:val="000000"/>
        </w:rPr>
      </w:pPr>
      <w:r w:rsidRPr="00074B34">
        <w:rPr>
          <w:rFonts w:ascii="Book Antiqua" w:hAnsi="Book Antiqua"/>
          <w:b/>
          <w:bCs/>
        </w:rPr>
        <w:t>Citation:</w:t>
      </w:r>
      <w:bookmarkEnd w:id="2"/>
      <w:r w:rsidRPr="00074B34">
        <w:rPr>
          <w:rFonts w:ascii="Book Antiqua" w:hAnsi="Book Antiqua"/>
          <w:b/>
          <w:bCs/>
        </w:rPr>
        <w:t xml:space="preserve"> </w:t>
      </w:r>
      <w:bookmarkEnd w:id="3"/>
      <w:r w:rsidR="005763F4" w:rsidRPr="00074B34">
        <w:rPr>
          <w:rFonts w:ascii="Book Antiqua" w:eastAsia="Book Antiqua" w:hAnsi="Book Antiqua" w:cs="Book Antiqua"/>
          <w:color w:val="000000"/>
        </w:rPr>
        <w:t>Zha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763F4" w:rsidRPr="00074B34">
        <w:rPr>
          <w:rFonts w:ascii="Book Antiqua" w:eastAsia="Book Antiqua" w:hAnsi="Book Antiqua" w:cs="Book Antiqua"/>
          <w:color w:val="000000"/>
        </w:rPr>
        <w:t>Xue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X</w:t>
      </w:r>
      <w:r w:rsidR="00CE682B" w:rsidRPr="00074B34">
        <w:rPr>
          <w:rFonts w:ascii="Book Antiqua" w:hAnsi="Book Antiqua" w:cs="Book Antiqua" w:hint="eastAsia"/>
          <w:color w:val="000000"/>
          <w:lang w:eastAsia="zh-CN"/>
        </w:rPr>
        <w:t>Q</w:t>
      </w:r>
      <w:r w:rsidR="005763F4"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Xi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Xu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W</w:t>
      </w:r>
      <w:r w:rsidR="00CE682B" w:rsidRPr="00074B34">
        <w:rPr>
          <w:rFonts w:ascii="Book Antiqua" w:hAnsi="Book Antiqua" w:cs="Book Antiqua" w:hint="eastAsia"/>
          <w:color w:val="000000"/>
          <w:lang w:eastAsia="zh-CN"/>
        </w:rPr>
        <w:t>F</w:t>
      </w:r>
      <w:r w:rsidR="005763F4"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Liu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G</w:t>
      </w:r>
      <w:r w:rsidR="00CE682B" w:rsidRPr="00074B34">
        <w:rPr>
          <w:rFonts w:ascii="Book Antiqua" w:hAnsi="Book Antiqua" w:cs="Book Antiqua" w:hint="eastAsia"/>
          <w:color w:val="000000"/>
          <w:lang w:eastAsia="zh-CN"/>
        </w:rPr>
        <w:t>H</w:t>
      </w:r>
      <w:r w:rsidR="005763F4"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763F4" w:rsidRPr="00074B34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Ji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Z</w:t>
      </w:r>
      <w:r w:rsidR="00CE682B" w:rsidRPr="00074B34">
        <w:rPr>
          <w:rFonts w:ascii="Book Antiqua" w:hAnsi="Book Antiqua" w:cs="Book Antiqua" w:hint="eastAsia"/>
          <w:color w:val="000000"/>
          <w:lang w:eastAsia="zh-CN"/>
        </w:rPr>
        <w:t>G</w:t>
      </w:r>
      <w:r w:rsidR="005763F4" w:rsidRPr="00074B34">
        <w:rPr>
          <w:rFonts w:ascii="Book Antiqua" w:eastAsia="Book Antiqua" w:hAnsi="Book Antiqua" w:cs="Book Antiqua"/>
          <w:color w:val="000000"/>
        </w:rPr>
        <w:t>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nephrectom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lup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nephrit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patient</w:t>
      </w:r>
      <w:r w:rsidR="00CE682B" w:rsidRPr="00074B34">
        <w:rPr>
          <w:rFonts w:ascii="Book Antiqua" w:eastAsia="Book Antiqua" w:hAnsi="Book Antiqua" w:cs="Book Antiqua"/>
          <w:color w:val="000000"/>
        </w:rPr>
        <w:t>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CE682B" w:rsidRPr="00074B34">
        <w:rPr>
          <w:rFonts w:ascii="Book Antiqua" w:hAnsi="Book Antiqua" w:cs="Book Antiqua" w:hint="eastAsia"/>
          <w:color w:val="000000"/>
          <w:lang w:eastAsia="zh-CN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report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i/>
          <w:iCs/>
          <w:color w:val="000000"/>
        </w:rPr>
        <w:t>J</w:t>
      </w:r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202</w:t>
      </w:r>
      <w:r w:rsidR="00EB20CC" w:rsidRPr="00074B34">
        <w:rPr>
          <w:rFonts w:ascii="Book Antiqua" w:eastAsia="Book Antiqua" w:hAnsi="Book Antiqua" w:cs="Book Antiqua"/>
          <w:color w:val="000000"/>
        </w:rPr>
        <w:t xml:space="preserve">2; 10(5): </w:t>
      </w:r>
      <w:r w:rsidR="00625135" w:rsidRPr="00074B34">
        <w:rPr>
          <w:rFonts w:ascii="Book Antiqua" w:eastAsia="等线" w:hAnsi="Book Antiqua"/>
          <w:color w:val="000000"/>
        </w:rPr>
        <w:t>1684</w:t>
      </w:r>
      <w:r w:rsidR="00EB20CC" w:rsidRPr="00074B34">
        <w:rPr>
          <w:rFonts w:ascii="Book Antiqua" w:eastAsia="Book Antiqua" w:hAnsi="Book Antiqua" w:cs="Book Antiqua"/>
          <w:color w:val="000000"/>
        </w:rPr>
        <w:t>-</w:t>
      </w:r>
      <w:r w:rsidR="00267CD1" w:rsidRPr="00074B34">
        <w:rPr>
          <w:rFonts w:ascii="Book Antiqua" w:eastAsia="等线" w:hAnsi="Book Antiqua"/>
          <w:color w:val="000000"/>
        </w:rPr>
        <w:t xml:space="preserve">1688 </w:t>
      </w:r>
    </w:p>
    <w:p w14:paraId="4FDD924D" w14:textId="024273CF" w:rsidR="00472F18" w:rsidRPr="00074B34" w:rsidRDefault="00EB20C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 xml:space="preserve">URL: </w:t>
      </w:r>
      <w:r w:rsidRPr="00074B34">
        <w:rPr>
          <w:rFonts w:ascii="Book Antiqua" w:eastAsia="Book Antiqua" w:hAnsi="Book Antiqua" w:cs="Book Antiqua"/>
          <w:color w:val="000000"/>
        </w:rPr>
        <w:t>https://www.wjgnet.com/2307-8960/full/v10/i5/</w:t>
      </w:r>
      <w:r w:rsidR="00625135" w:rsidRPr="00074B34">
        <w:rPr>
          <w:rFonts w:ascii="Book Antiqua" w:eastAsia="等线" w:hAnsi="Book Antiqua"/>
          <w:color w:val="000000"/>
        </w:rPr>
        <w:t>1684</w:t>
      </w:r>
      <w:r w:rsidRPr="00074B34">
        <w:rPr>
          <w:rFonts w:ascii="Book Antiqua" w:eastAsia="Book Antiqua" w:hAnsi="Book Antiqua" w:cs="Book Antiqua"/>
          <w:color w:val="000000"/>
        </w:rPr>
        <w:t xml:space="preserve">.htm  </w:t>
      </w:r>
    </w:p>
    <w:p w14:paraId="7C3DB602" w14:textId="12AB475E" w:rsidR="00A77B3E" w:rsidRPr="00074B34" w:rsidRDefault="00EB20CC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DOI:</w:t>
      </w:r>
      <w:r w:rsidRPr="00074B34">
        <w:rPr>
          <w:rFonts w:ascii="Book Antiqua" w:eastAsia="Book Antiqua" w:hAnsi="Book Antiqua" w:cs="Book Antiqua"/>
          <w:color w:val="000000"/>
        </w:rPr>
        <w:t xml:space="preserve"> https://dx.doi.org/10.12998/wjcc.v10.i5.</w:t>
      </w:r>
      <w:r w:rsidR="00625135" w:rsidRPr="00074B34">
        <w:rPr>
          <w:rFonts w:ascii="Book Antiqua" w:eastAsia="等线" w:hAnsi="Book Antiqua"/>
          <w:color w:val="000000"/>
        </w:rPr>
        <w:t>1684</w:t>
      </w:r>
    </w:p>
    <w:p w14:paraId="7C3DB603" w14:textId="77777777" w:rsidR="00A77B3E" w:rsidRPr="00074B34" w:rsidRDefault="00A77B3E">
      <w:pPr>
        <w:spacing w:line="360" w:lineRule="auto"/>
        <w:jc w:val="both"/>
      </w:pPr>
    </w:p>
    <w:p w14:paraId="7C3DB604" w14:textId="5082059E" w:rsidR="00A77B3E" w:rsidRPr="00074B34" w:rsidRDefault="005763F4">
      <w:pPr>
        <w:spacing w:line="360" w:lineRule="auto"/>
        <w:jc w:val="both"/>
        <w:rPr>
          <w:lang w:eastAsia="zh-CN"/>
        </w:rPr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troll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g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 in the abdomen or retroperitoneu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ssen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su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g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g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ea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phrag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reafte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tic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presents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cident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velti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e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>First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g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isk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ng-ter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rmone</w:t>
      </w:r>
      <w:r w:rsidR="007560B4" w:rsidRPr="00074B34">
        <w:rPr>
          <w:rFonts w:ascii="Book Antiqua" w:eastAsia="Book Antiqua" w:hAnsi="Book Antiqua" w:cs="Book Antiqua"/>
          <w:color w:val="000000"/>
        </w:rPr>
        <w:t xml:space="preserve"> application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tic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ou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veryone'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ten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su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a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linic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ample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con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u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ar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cogni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quick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ac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ovi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cio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data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er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verall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nlighten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ignifica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nag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rgic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ng-ter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pplic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rmones.</w:t>
      </w:r>
    </w:p>
    <w:p w14:paraId="7C3DB605" w14:textId="77777777" w:rsidR="00A77B3E" w:rsidRPr="00074B34" w:rsidRDefault="004F0E5E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5763F4"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7C3DB606" w14:textId="0909D406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ectom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obotic-assis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ectom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de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eatur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e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vasivene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quick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cover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weve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om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plicati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c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ten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leed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ncomm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u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ethal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pproximat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cide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at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%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reove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tec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mo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obot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ll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omp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74B34">
        <w:rPr>
          <w:rFonts w:ascii="Book Antiqua" w:eastAsia="Book Antiqua" w:hAnsi="Book Antiqua" w:cs="Book Antiqua"/>
          <w:color w:val="000000"/>
        </w:rPr>
        <w:t>treatment</w:t>
      </w:r>
      <w:r w:rsidRPr="00074B3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074B34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074B34">
        <w:rPr>
          <w:rFonts w:ascii="Book Antiqua" w:eastAsia="Book Antiqua" w:hAnsi="Book Antiqua" w:cs="Book Antiqua"/>
          <w:color w:val="000000"/>
        </w:rPr>
        <w:t>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n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as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mong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ic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ntaneo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phrag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fficul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scover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p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it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ng-ter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arg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eat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rm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rap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developed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.</w:t>
      </w:r>
    </w:p>
    <w:p w14:paraId="7C3DB607" w14:textId="77777777" w:rsidR="00A77B3E" w:rsidRPr="00074B34" w:rsidRDefault="00A77B3E">
      <w:pPr>
        <w:spacing w:line="360" w:lineRule="auto"/>
        <w:jc w:val="both"/>
      </w:pPr>
    </w:p>
    <w:p w14:paraId="7C3DB608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8649D1"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7C3DB609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i/>
          <w:color w:val="000000"/>
        </w:rPr>
        <w:t>Chief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7C3DB60A" w14:textId="3BE1C84D" w:rsidR="00A77B3E" w:rsidRPr="00074B34" w:rsidRDefault="005763F4">
      <w:pPr>
        <w:spacing w:line="360" w:lineRule="auto"/>
        <w:jc w:val="both"/>
        <w:rPr>
          <w:lang w:eastAsia="zh-CN"/>
        </w:rPr>
      </w:pP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39-year-o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om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mand</w:t>
      </w:r>
      <w:r w:rsidR="008649D1" w:rsidRPr="00074B34">
        <w:rPr>
          <w:rFonts w:ascii="Book Antiqua" w:eastAsia="Book Antiqua" w:hAnsi="Book Antiqua" w:cs="Book Antiqua"/>
          <w:color w:val="000000"/>
        </w:rPr>
        <w:t>ed the resection of her primary</w:t>
      </w:r>
      <w:r w:rsidR="008649D1"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arcinoma after receiving 6-mo </w:t>
      </w:r>
      <w:r w:rsidRPr="00074B34">
        <w:rPr>
          <w:rFonts w:ascii="Book Antiqua" w:eastAsia="Book Antiqua" w:hAnsi="Book Antiqua" w:cs="Book Antiqua"/>
          <w:color w:val="000000"/>
        </w:rPr>
        <w:t>targ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rapy</w:t>
      </w:r>
      <w:r w:rsidR="00EE2B26" w:rsidRPr="00074B34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7C3DB60B" w14:textId="77777777" w:rsidR="00A77B3E" w:rsidRPr="00074B34" w:rsidRDefault="00A77B3E">
      <w:pPr>
        <w:spacing w:line="360" w:lineRule="auto"/>
        <w:jc w:val="both"/>
      </w:pPr>
    </w:p>
    <w:p w14:paraId="7C3DB60C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7C3DB60D" w14:textId="648A2C05" w:rsidR="00A77B3E" w:rsidRPr="00074B34" w:rsidRDefault="001F363D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 xml:space="preserve">The patient </w:t>
      </w:r>
      <w:r w:rsidR="005763F4"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diagno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clea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ce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carcinom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b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metastas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hal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yea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ago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After receiving 6-mo </w:t>
      </w:r>
      <w:r w:rsidR="005763F4" w:rsidRPr="00074B34">
        <w:rPr>
          <w:rFonts w:ascii="Book Antiqua" w:eastAsia="Book Antiqua" w:hAnsi="Book Antiqua" w:cs="Book Antiqua"/>
          <w:color w:val="000000"/>
        </w:rPr>
        <w:t>targ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therap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manifestati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b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lesi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disappea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whi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siz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ma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increase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nephrectom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recommend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f</w:t>
      </w:r>
      <w:r w:rsidR="008649D1" w:rsidRPr="00074B34">
        <w:rPr>
          <w:rFonts w:ascii="Book Antiqua" w:eastAsia="Book Antiqua" w:hAnsi="Book Antiqua" w:cs="Book Antiqua"/>
          <w:color w:val="000000"/>
        </w:rPr>
        <w:t>or the treatment of her primary</w:t>
      </w:r>
      <w:r w:rsidR="008649D1"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tumor.</w:t>
      </w:r>
    </w:p>
    <w:p w14:paraId="7C3DB60E" w14:textId="77777777" w:rsidR="00A77B3E" w:rsidRPr="00074B34" w:rsidRDefault="00A77B3E">
      <w:pPr>
        <w:spacing w:line="360" w:lineRule="auto"/>
        <w:jc w:val="both"/>
      </w:pPr>
    </w:p>
    <w:p w14:paraId="7C3DB60F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past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7C3DB610" w14:textId="752DFB62" w:rsidR="00A77B3E" w:rsidRPr="00074B34" w:rsidRDefault="001F363D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 xml:space="preserve">The patient </w:t>
      </w:r>
      <w:r w:rsidR="005763F4" w:rsidRPr="00074B34">
        <w:rPr>
          <w:rFonts w:ascii="Book Antiqua" w:eastAsia="Book Antiqua" w:hAnsi="Book Antiqua" w:cs="Book Antiqua"/>
          <w:color w:val="000000"/>
        </w:rPr>
        <w:t>ha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be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horm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lup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nephrit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treat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17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5763F4" w:rsidRPr="00074B34">
        <w:rPr>
          <w:rFonts w:ascii="Book Antiqua" w:eastAsia="Book Antiqua" w:hAnsi="Book Antiqua" w:cs="Book Antiqua"/>
          <w:color w:val="000000"/>
        </w:rPr>
        <w:t>years.</w:t>
      </w:r>
    </w:p>
    <w:p w14:paraId="7C3DB611" w14:textId="77777777" w:rsidR="00A77B3E" w:rsidRPr="00074B34" w:rsidRDefault="00A77B3E">
      <w:pPr>
        <w:spacing w:line="360" w:lineRule="auto"/>
        <w:jc w:val="both"/>
      </w:pPr>
    </w:p>
    <w:p w14:paraId="7C3DB612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7C3DB613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rkab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so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ami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story.</w:t>
      </w:r>
    </w:p>
    <w:p w14:paraId="7C3DB614" w14:textId="77777777" w:rsidR="00A77B3E" w:rsidRPr="00074B34" w:rsidRDefault="00A77B3E">
      <w:pPr>
        <w:spacing w:line="360" w:lineRule="auto"/>
        <w:jc w:val="both"/>
      </w:pPr>
    </w:p>
    <w:p w14:paraId="7C3DB615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7C3DB616" w14:textId="44AF43D9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lastRenderedPageBreak/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riv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46CD1" w:rsidRPr="00074B34">
        <w:rPr>
          <w:rFonts w:ascii="Book Antiqua" w:eastAsia="Book Antiqua" w:hAnsi="Book Antiqua" w:cs="Book Antiqua"/>
          <w:color w:val="000000"/>
        </w:rPr>
        <w:t>urosurgery</w:t>
      </w:r>
      <w:proofErr w:type="spellEnd"/>
      <w:r w:rsidR="00746CD1" w:rsidRPr="00074B34">
        <w:rPr>
          <w:rFonts w:ascii="Book Antiqua" w:eastAsia="Book Antiqua" w:hAnsi="Book Antiqua" w:cs="Book Antiqua"/>
          <w:color w:val="000000"/>
        </w:rPr>
        <w:t xml:space="preserve"> w</w:t>
      </w:r>
      <w:r w:rsidRPr="00074B34">
        <w:rPr>
          <w:rFonts w:ascii="Book Antiqua" w:eastAsia="Book Antiqua" w:hAnsi="Book Antiqua" w:cs="Book Antiqua"/>
          <w:color w:val="000000"/>
        </w:rPr>
        <w:t>ar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the patient’s </w:t>
      </w:r>
      <w:r w:rsidRPr="00074B34">
        <w:rPr>
          <w:rFonts w:ascii="Book Antiqua" w:eastAsia="Book Antiqua" w:hAnsi="Book Antiqua" w:cs="Book Antiqua"/>
          <w:color w:val="000000"/>
        </w:rPr>
        <w:t>bloo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633205" w:rsidRPr="00074B34">
        <w:rPr>
          <w:rFonts w:ascii="Book Antiqua" w:eastAsia="Book Antiqua" w:hAnsi="Book Antiqua" w:cs="Book Antiqua"/>
          <w:color w:val="000000"/>
        </w:rPr>
        <w:t xml:space="preserve"> (BP)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28/76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ul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at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77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a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nut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bpm)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cuss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tec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ongsi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rina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ystem.</w:t>
      </w:r>
    </w:p>
    <w:p w14:paraId="7C3DB617" w14:textId="77777777" w:rsidR="00A77B3E" w:rsidRPr="00074B34" w:rsidRDefault="00A77B3E">
      <w:pPr>
        <w:spacing w:line="360" w:lineRule="auto"/>
        <w:jc w:val="both"/>
      </w:pPr>
    </w:p>
    <w:p w14:paraId="7C3DB618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7C3DB619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Noth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bnorm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w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bora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aminations.</w:t>
      </w:r>
    </w:p>
    <w:p w14:paraId="7C3DB61A" w14:textId="77777777" w:rsidR="00A77B3E" w:rsidRPr="00074B34" w:rsidRDefault="00A77B3E">
      <w:pPr>
        <w:spacing w:line="360" w:lineRule="auto"/>
        <w:jc w:val="both"/>
      </w:pPr>
    </w:p>
    <w:p w14:paraId="7C3DB61B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8649D1" w:rsidRPr="00074B3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7C3DB61C" w14:textId="34FA3C4F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x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nsit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ef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kidne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nhanc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pu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mograph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CT)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iz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bou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5.6</w:t>
      </w:r>
      <w:r w:rsidR="0061218A" w:rsidRPr="00074B34">
        <w:rPr>
          <w:rFonts w:ascii="Book Antiqua" w:eastAsia="Book Antiqua" w:hAnsi="Book Antiqua" w:cs="Book Antiqua"/>
          <w:color w:val="000000"/>
        </w:rPr>
        <w:t xml:space="preserve"> cm</w:t>
      </w:r>
      <w:r w:rsidR="008649D1" w:rsidRPr="00074B34">
        <w:rPr>
          <w:rFonts w:ascii="Book Antiqua" w:hAnsi="Book Antiqua" w:cs="Book Antiqua"/>
          <w:color w:val="000000"/>
          <w:lang w:eastAsia="zh-CN"/>
        </w:rPr>
        <w:t xml:space="preserve"> </w:t>
      </w:r>
      <w:bookmarkStart w:id="4" w:name="OLE_LINK3"/>
      <w:bookmarkStart w:id="5" w:name="OLE_LINK4"/>
      <w:r w:rsidR="008649D1" w:rsidRPr="00074B34">
        <w:rPr>
          <w:rFonts w:ascii="Book Antiqua" w:eastAsia="Book Antiqua" w:hAnsi="Book Antiqua"/>
          <w:color w:val="000000"/>
        </w:rPr>
        <w:t>×</w:t>
      </w:r>
      <w:r w:rsidR="008649D1" w:rsidRPr="00074B34">
        <w:rPr>
          <w:color w:val="000000"/>
          <w:lang w:eastAsia="zh-CN"/>
        </w:rPr>
        <w:t xml:space="preserve"> </w:t>
      </w:r>
      <w:bookmarkEnd w:id="4"/>
      <w:bookmarkEnd w:id="5"/>
      <w:r w:rsidR="008649D1" w:rsidRPr="00074B34">
        <w:rPr>
          <w:rFonts w:ascii="Book Antiqua" w:eastAsia="Book Antiqua" w:hAnsi="Book Antiqua" w:cs="Book Antiqua"/>
          <w:color w:val="000000"/>
        </w:rPr>
        <w:t>4.4</w:t>
      </w:r>
      <w:r w:rsidR="0061218A" w:rsidRPr="00074B34">
        <w:rPr>
          <w:rFonts w:ascii="Book Antiqua" w:eastAsia="Book Antiqua" w:hAnsi="Book Antiqua" w:cs="Book Antiqua"/>
          <w:color w:val="000000"/>
        </w:rPr>
        <w:t xml:space="preserve"> cm</w:t>
      </w:r>
      <w:r w:rsidR="008649D1" w:rsidRPr="00074B34">
        <w:rPr>
          <w:rFonts w:ascii="Book Antiqua" w:hAnsi="Book Antiqua" w:cs="Book Antiqua"/>
          <w:color w:val="000000"/>
          <w:lang w:eastAsia="zh-CN"/>
        </w:rPr>
        <w:t xml:space="preserve"> </w:t>
      </w:r>
      <w:r w:rsidR="008649D1" w:rsidRPr="00074B34">
        <w:rPr>
          <w:rFonts w:ascii="Book Antiqua" w:eastAsia="Book Antiqua" w:hAnsi="Book Antiqua"/>
          <w:color w:val="000000"/>
        </w:rPr>
        <w:t>×</w:t>
      </w:r>
      <w:r w:rsidR="008649D1" w:rsidRPr="00074B34">
        <w:rPr>
          <w:color w:val="000000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4.8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m.</w:t>
      </w:r>
    </w:p>
    <w:p w14:paraId="7C3DB61D" w14:textId="77777777" w:rsidR="00A77B3E" w:rsidRPr="00074B34" w:rsidRDefault="00A77B3E">
      <w:pPr>
        <w:spacing w:line="360" w:lineRule="auto"/>
        <w:jc w:val="both"/>
      </w:pPr>
    </w:p>
    <w:p w14:paraId="7C3DB61E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traoperative</w:t>
      </w:r>
      <w:r w:rsidR="008649D1" w:rsidRPr="00074B3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neumothorax</w:t>
      </w:r>
    </w:p>
    <w:p w14:paraId="7C3DB61F" w14:textId="77777777" w:rsidR="00A77B3E" w:rsidRPr="00074B34" w:rsidRDefault="005763F4">
      <w:pPr>
        <w:spacing w:line="360" w:lineRule="auto"/>
        <w:jc w:val="both"/>
        <w:rPr>
          <w:lang w:eastAsia="zh-CN"/>
        </w:rPr>
      </w:pPr>
      <w:r w:rsidRPr="00074B34">
        <w:rPr>
          <w:rFonts w:ascii="Book Antiqua" w:eastAsia="Book Antiqua" w:hAnsi="Book Antiqua" w:cs="Book Antiqua"/>
          <w:color w:val="000000"/>
        </w:rPr>
        <w:t>Hydrocortis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crib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medic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operativel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'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lectrocardiogram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loo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xyg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atu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Sp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Pr="00074B34">
        <w:rPr>
          <w:rFonts w:ascii="Book Antiqua" w:eastAsia="Book Antiqua" w:hAnsi="Book Antiqua" w:cs="Book Antiqua"/>
          <w:color w:val="000000"/>
        </w:rPr>
        <w:t>)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ar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at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HR)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633205" w:rsidRPr="00074B34">
        <w:rPr>
          <w:rFonts w:ascii="Book Antiqua" w:hAnsi="Book Antiqua" w:cs="Book Antiqua" w:hint="eastAsia"/>
          <w:color w:val="000000"/>
          <w:lang w:eastAsia="zh-CN"/>
        </w:rPr>
        <w:t>BP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od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emperatur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nd-tid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b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oxi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EtCO2)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nitore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esthesi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duc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5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opofol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xycodon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4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ocuronium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ndotrach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ub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p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1</w:t>
      </w:r>
      <w:r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ro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cisor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esthesi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intain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hal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voflura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veno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mifentanil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enti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ameter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olume-controll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tid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olum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6-8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L/kg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spira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at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-1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imes/min)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sult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tC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bou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31-44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irw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intain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twe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-25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.</w:t>
      </w:r>
    </w:p>
    <w:p w14:paraId="7C3DB620" w14:textId="77777777" w:rsidR="00A77B3E" w:rsidRPr="00074B34" w:rsidRDefault="005763F4" w:rsidP="005763F4">
      <w:pPr>
        <w:spacing w:line="360" w:lineRule="auto"/>
        <w:ind w:firstLineChars="100" w:firstLine="240"/>
        <w:jc w:val="both"/>
      </w:pP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ter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si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ectom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stablish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ac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tinuo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uff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dop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inta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4</w:t>
      </w:r>
      <w:r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mooth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l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u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ddenl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'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ropp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92%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i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crea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6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pm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P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crea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ro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80-90/60-65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6/8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u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check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quip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k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ork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ll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nut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te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crea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85</w:t>
      </w:r>
      <w:r w:rsidRPr="00074B34">
        <w:rPr>
          <w:rFonts w:ascii="Book Antiqua" w:hAnsi="Book Antiqua" w:cs="Book Antiqua" w:hint="eastAsia"/>
          <w:color w:val="000000"/>
          <w:lang w:eastAsia="zh-CN"/>
        </w:rPr>
        <w:t>%</w:t>
      </w:r>
      <w:r w:rsidRPr="00074B34">
        <w:rPr>
          <w:rFonts w:ascii="Book Antiqua" w:eastAsia="Book Antiqua" w:hAnsi="Book Antiqua" w:cs="Book Antiqua"/>
          <w:color w:val="000000"/>
        </w:rPr>
        <w:t>-88%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P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ropp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80-85/50-6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k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oll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aster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trar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crea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16-125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pm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lastRenderedPageBreak/>
        <w:t>auscult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veal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rea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ar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specte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ere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ulmona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mbolism</w:t>
      </w:r>
      <w:r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clude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ither.</w:t>
      </w:r>
    </w:p>
    <w:p w14:paraId="7C3DB621" w14:textId="77777777" w:rsidR="00A77B3E" w:rsidRPr="00074B34" w:rsidRDefault="005763F4" w:rsidP="005763F4">
      <w:pPr>
        <w:spacing w:line="360" w:lineRule="auto"/>
        <w:ind w:firstLineChars="100" w:firstLine="240"/>
        <w:jc w:val="both"/>
        <w:rPr>
          <w:lang w:eastAsia="zh-CN"/>
        </w:rPr>
      </w:pP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ea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emporari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'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od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si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pine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estheti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drew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veno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edicati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ximiz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pp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0%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s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ducte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weve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5-m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suscitation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g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</w:t>
      </w:r>
      <w:r w:rsidRPr="00074B3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ac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92%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ter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loo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g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alys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w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</w:t>
      </w:r>
      <w:r w:rsidRPr="00074B3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47.5</w:t>
      </w:r>
      <w:r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loo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ct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i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.0</w:t>
      </w:r>
      <w:r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ol/L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ield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et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abl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-r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easib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ltras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ducte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sul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w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dvec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quisi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-mo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Fig</w:t>
      </w:r>
      <w:r w:rsidRPr="00074B34">
        <w:rPr>
          <w:rFonts w:ascii="Book Antiqua" w:hAnsi="Book Antiqua" w:cs="Book Antiqua" w:hint="eastAsia"/>
          <w:color w:val="000000"/>
          <w:lang w:eastAsia="zh-CN"/>
        </w:rPr>
        <w:t>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)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videnc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gnose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sidu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lea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mmediatel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'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intain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94</w:t>
      </w:r>
      <w:r w:rsidR="00746CD1" w:rsidRPr="00074B34">
        <w:rPr>
          <w:rFonts w:ascii="Book Antiqua" w:hAnsi="Book Antiqua" w:cs="Book Antiqua" w:hint="eastAsia"/>
          <w:color w:val="000000"/>
          <w:lang w:eastAsia="zh-CN"/>
        </w:rPr>
        <w:t>%</w:t>
      </w:r>
      <w:r w:rsidRPr="00074B34">
        <w:rPr>
          <w:rFonts w:ascii="Book Antiqua" w:eastAsia="Book Antiqua" w:hAnsi="Book Antiqua" w:cs="Book Antiqua"/>
          <w:color w:val="000000"/>
        </w:rPr>
        <w:t>-98%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arter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troll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90-100/60-7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3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46CD1" w:rsidRPr="00074B34">
        <w:rPr>
          <w:rFonts w:ascii="Book Antiqua" w:eastAsia="Book Antiqua" w:hAnsi="Book Antiqua" w:cs="Book Antiqua"/>
          <w:color w:val="000000"/>
        </w:rPr>
        <w:t>m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low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lation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inall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rea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ar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gain.</w:t>
      </w:r>
    </w:p>
    <w:p w14:paraId="7C3DB622" w14:textId="04525630" w:rsidR="00A77B3E" w:rsidRPr="00074B34" w:rsidRDefault="005763F4" w:rsidP="00746CD1">
      <w:pPr>
        <w:spacing w:line="360" w:lineRule="auto"/>
        <w:ind w:firstLineChars="100" w:firstLine="240"/>
        <w:jc w:val="both"/>
      </w:pP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efu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valuation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ga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ter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sition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we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-1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plo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ov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egrit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phragm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No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amag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un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rge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inish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x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u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and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'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ti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90</w:t>
      </w:r>
      <w:r w:rsidR="00746CD1" w:rsidRPr="00074B34">
        <w:rPr>
          <w:rFonts w:ascii="Book Antiqua" w:hAnsi="Book Antiqua" w:cs="Book Antiqua" w:hint="eastAsia"/>
          <w:color w:val="000000"/>
          <w:lang w:eastAsia="zh-CN"/>
        </w:rPr>
        <w:t>%</w:t>
      </w:r>
      <w:r w:rsidRPr="00074B34">
        <w:rPr>
          <w:rFonts w:ascii="Book Antiqua" w:eastAsia="Book Antiqua" w:hAnsi="Book Antiqua" w:cs="Book Antiqua"/>
          <w:color w:val="000000"/>
        </w:rPr>
        <w:t>-94%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urn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ack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pi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sition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tr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46CD1" w:rsidRPr="00074B34">
        <w:rPr>
          <w:rFonts w:ascii="Book Antiqua" w:eastAsia="Book Antiqua" w:hAnsi="Book Antiqua" w:cs="Book Antiqua"/>
          <w:color w:val="000000"/>
        </w:rPr>
        <w:t>30-m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uff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form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nti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ach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0%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ansfer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st-anesthesi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ni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nito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it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ig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laim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nitoring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ack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urosurgery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r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stain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0%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t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it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ig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teady.</w:t>
      </w:r>
    </w:p>
    <w:p w14:paraId="7C3DB623" w14:textId="63CEF324" w:rsidR="00A77B3E" w:rsidRPr="00074B34" w:rsidRDefault="005763F4" w:rsidP="00746CD1">
      <w:pPr>
        <w:spacing w:line="360" w:lineRule="auto"/>
        <w:ind w:firstLineChars="50" w:firstLine="120"/>
        <w:jc w:val="both"/>
      </w:pP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o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nte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r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ceiv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w-flow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xyg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ppor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as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nnula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and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intain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0%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dsi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-r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Fig</w:t>
      </w:r>
      <w:r w:rsidR="00746CD1" w:rsidRPr="00074B34">
        <w:rPr>
          <w:rFonts w:ascii="Book Antiqua" w:hAnsi="Book Antiqua" w:cs="Book Antiqua" w:hint="eastAsia"/>
          <w:color w:val="000000"/>
          <w:lang w:eastAsia="zh-CN"/>
        </w:rPr>
        <w:t>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)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dere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ere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vide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b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un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ntaneo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lastRenderedPageBreak/>
        <w:t>breath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bou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96</w:t>
      </w:r>
      <w:r w:rsidR="00746CD1" w:rsidRPr="00074B34">
        <w:rPr>
          <w:rFonts w:ascii="Book Antiqua" w:hAnsi="Book Antiqua" w:cs="Book Antiqua" w:hint="eastAsia"/>
          <w:color w:val="000000"/>
          <w:lang w:eastAsia="zh-CN"/>
        </w:rPr>
        <w:t>%</w:t>
      </w:r>
      <w:r w:rsidRPr="00074B34">
        <w:rPr>
          <w:rFonts w:ascii="Book Antiqua" w:eastAsia="Book Antiqua" w:hAnsi="Book Antiqua" w:cs="Book Antiqua"/>
          <w:color w:val="000000"/>
        </w:rPr>
        <w:t>-98%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ir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rger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t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plicati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i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scharged.</w:t>
      </w:r>
    </w:p>
    <w:p w14:paraId="7C3DB624" w14:textId="77777777" w:rsidR="00A77B3E" w:rsidRPr="00074B34" w:rsidRDefault="00A77B3E">
      <w:pPr>
        <w:spacing w:line="360" w:lineRule="auto"/>
        <w:jc w:val="both"/>
      </w:pPr>
    </w:p>
    <w:p w14:paraId="7C3DB625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8649D1"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7C3DB626" w14:textId="3C6B27EE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i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gnos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en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 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ef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el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cinom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s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etastasi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gno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.</w:t>
      </w:r>
    </w:p>
    <w:p w14:paraId="7C3DB627" w14:textId="77777777" w:rsidR="00A77B3E" w:rsidRPr="00074B34" w:rsidRDefault="00A77B3E">
      <w:pPr>
        <w:spacing w:line="360" w:lineRule="auto"/>
        <w:jc w:val="both"/>
      </w:pPr>
    </w:p>
    <w:p w14:paraId="7C3DB628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7C3DB629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lowing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lation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we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'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rea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ar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gain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ectom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form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ccessful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.</w:t>
      </w:r>
    </w:p>
    <w:p w14:paraId="7C3DB62A" w14:textId="77777777" w:rsidR="00A77B3E" w:rsidRPr="00074B34" w:rsidRDefault="00A77B3E">
      <w:pPr>
        <w:spacing w:line="360" w:lineRule="auto"/>
        <w:jc w:val="both"/>
      </w:pPr>
    </w:p>
    <w:p w14:paraId="7C3DB62B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8649D1"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8649D1"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7C3DB62C" w14:textId="5628788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por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rtne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rea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1F363D" w:rsidRPr="00074B34">
        <w:rPr>
          <w:rFonts w:ascii="Book Antiqua" w:eastAsia="Book Antiqua" w:hAnsi="Book Antiqua" w:cs="Book Antiqua"/>
          <w:color w:val="000000"/>
        </w:rPr>
        <w:t xml:space="preserve">at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ir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co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st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ut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isit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</w:p>
    <w:p w14:paraId="7C3DB62D" w14:textId="77777777" w:rsidR="00A77B3E" w:rsidRPr="00074B34" w:rsidRDefault="00A77B3E">
      <w:pPr>
        <w:spacing w:line="360" w:lineRule="auto"/>
        <w:jc w:val="both"/>
      </w:pPr>
    </w:p>
    <w:p w14:paraId="7C3DB62E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7C3DB62F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angero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plicati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obot-assis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terat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view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w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1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74B34">
        <w:rPr>
          <w:rFonts w:ascii="Book Antiqua" w:eastAsia="Book Antiqua" w:hAnsi="Book Antiqua" w:cs="Book Antiqua"/>
          <w:color w:val="000000"/>
        </w:rPr>
        <w:t>happened</w:t>
      </w:r>
      <w:r w:rsidRPr="00074B3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074B34">
        <w:rPr>
          <w:rFonts w:ascii="Book Antiqua" w:eastAsia="Book Antiqua" w:hAnsi="Book Antiqua" w:cs="Book Antiqua"/>
          <w:color w:val="000000"/>
          <w:vertAlign w:val="superscript"/>
        </w:rPr>
        <w:t>2-3]</w:t>
      </w:r>
      <w:r w:rsidRPr="00074B34">
        <w:rPr>
          <w:rFonts w:ascii="Book Antiqua" w:eastAsia="Book Antiqua" w:hAnsi="Book Antiqua" w:cs="Book Antiqua"/>
          <w:color w:val="000000"/>
        </w:rPr>
        <w:t>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gnos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way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pend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ltrasoun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-ra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canning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-r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sual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i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o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tec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ten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weve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pplic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mi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oo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convenie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etch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quip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w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curacy.</w:t>
      </w:r>
    </w:p>
    <w:p w14:paraId="7C3DB630" w14:textId="1A62C86B" w:rsidR="00A77B3E" w:rsidRPr="00074B34" w:rsidRDefault="005763F4" w:rsidP="00746CD1">
      <w:pPr>
        <w:spacing w:line="360" w:lineRule="auto"/>
        <w:ind w:firstLineChars="100" w:firstLine="240"/>
        <w:jc w:val="both"/>
      </w:pP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trast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ansthorac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ltras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por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ape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fficient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curat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our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vide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n</w:t>
      </w:r>
      <w:r w:rsidR="00BA2F5A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-r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BA2F5A" w:rsidRPr="00074B34">
        <w:rPr>
          <w:rFonts w:ascii="Book Antiqua" w:eastAsia="Book Antiqua" w:hAnsi="Book Antiqua" w:cs="Book Antiqua"/>
          <w:color w:val="000000"/>
        </w:rPr>
        <w:t xml:space="preserve">an </w:t>
      </w:r>
      <w:r w:rsidRPr="00074B34">
        <w:rPr>
          <w:rFonts w:ascii="Book Antiqua" w:eastAsia="Book Antiqua" w:hAnsi="Book Antiqua" w:cs="Book Antiqua"/>
          <w:color w:val="000000"/>
        </w:rPr>
        <w:t>81%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nsitivit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0%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74B34">
        <w:rPr>
          <w:rFonts w:ascii="Book Antiqua" w:eastAsia="Book Antiqua" w:hAnsi="Book Antiqua" w:cs="Book Antiqua"/>
          <w:color w:val="000000"/>
        </w:rPr>
        <w:t>specificity</w:t>
      </w:r>
      <w:r w:rsidRPr="00074B3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074B34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074B34">
        <w:rPr>
          <w:rFonts w:ascii="Book Antiqua" w:eastAsia="Book Antiqua" w:hAnsi="Book Antiqua" w:cs="Book Antiqua"/>
          <w:color w:val="000000"/>
        </w:rPr>
        <w:t>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ypic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nifest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nd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ltras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ultip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dvec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evel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-mod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leur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v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ou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X-r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c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veal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press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roph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sul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rom</w:t>
      </w:r>
      <w:r w:rsidR="00BA2F5A" w:rsidRPr="00074B34">
        <w:rPr>
          <w:rFonts w:ascii="Book Antiqua" w:eastAsia="Book Antiqua" w:hAnsi="Book Antiqua" w:cs="Book Antiqua"/>
          <w:color w:val="000000"/>
        </w:rPr>
        <w:t>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46CD1" w:rsidRPr="00074B34">
        <w:rPr>
          <w:rFonts w:ascii="Book Antiqua" w:hAnsi="Book Antiqua" w:cs="Book Antiqua" w:hint="eastAsia"/>
          <w:color w:val="000000"/>
          <w:lang w:eastAsia="zh-CN"/>
        </w:rPr>
        <w:t>(</w:t>
      </w:r>
      <w:r w:rsidRPr="00074B34">
        <w:rPr>
          <w:rFonts w:ascii="Book Antiqua" w:eastAsia="Book Antiqua" w:hAnsi="Book Antiqua" w:cs="Book Antiqua"/>
          <w:color w:val="000000"/>
        </w:rPr>
        <w:t>1)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BA2F5A" w:rsidRPr="00074B34">
        <w:rPr>
          <w:rFonts w:ascii="Book Antiqua" w:eastAsia="Book Antiqua" w:hAnsi="Book Antiqua" w:cs="Book Antiqua"/>
          <w:color w:val="000000"/>
        </w:rPr>
        <w:t xml:space="preserve">Intraoperative </w:t>
      </w:r>
      <w:r w:rsidRPr="00074B34">
        <w:rPr>
          <w:rFonts w:ascii="Book Antiqua" w:eastAsia="Book Antiqua" w:hAnsi="Book Antiqua" w:cs="Book Antiqua"/>
          <w:color w:val="000000"/>
        </w:rPr>
        <w:t>diaphrag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clud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arp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tru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unct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lastRenderedPageBreak/>
        <w:t>therm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urning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46CD1" w:rsidRPr="00074B34">
        <w:rPr>
          <w:rFonts w:ascii="Book Antiqua" w:hAnsi="Book Antiqua" w:cs="Book Antiqua" w:hint="eastAsia"/>
          <w:color w:val="000000"/>
          <w:lang w:eastAsia="zh-CN"/>
        </w:rPr>
        <w:t>(</w:t>
      </w:r>
      <w:r w:rsidRPr="00074B34">
        <w:rPr>
          <w:rFonts w:ascii="Book Antiqua" w:eastAsia="Book Antiqua" w:hAnsi="Book Antiqua" w:cs="Book Antiqua"/>
          <w:color w:val="000000"/>
        </w:rPr>
        <w:t>2)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genit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fec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phragm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ic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scove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fo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74B34">
        <w:rPr>
          <w:rFonts w:ascii="Book Antiqua" w:eastAsia="Book Antiqua" w:hAnsi="Book Antiqua" w:cs="Book Antiqua"/>
          <w:color w:val="000000"/>
        </w:rPr>
        <w:t>operation</w:t>
      </w:r>
      <w:r w:rsidRPr="00074B3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074B34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074B34">
        <w:rPr>
          <w:rFonts w:ascii="Book Antiqua" w:eastAsia="Book Antiqua" w:hAnsi="Book Antiqua" w:cs="Book Antiqua"/>
          <w:color w:val="000000"/>
        </w:rPr>
        <w:t>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46CD1" w:rsidRPr="00074B34">
        <w:rPr>
          <w:rFonts w:ascii="Book Antiqua" w:hAnsi="Book Antiqua" w:cs="Book Antiqua" w:hint="eastAsia"/>
          <w:color w:val="000000"/>
          <w:lang w:eastAsia="zh-CN"/>
        </w:rPr>
        <w:t>and (</w:t>
      </w:r>
      <w:r w:rsidRPr="00074B34">
        <w:rPr>
          <w:rFonts w:ascii="Book Antiqua" w:eastAsia="Book Antiqua" w:hAnsi="Book Antiqua" w:cs="Book Antiqua"/>
          <w:color w:val="000000"/>
        </w:rPr>
        <w:t>3)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g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uff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rge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ime</w:t>
      </w:r>
      <w:r w:rsidRPr="00074B34">
        <w:rPr>
          <w:rFonts w:ascii="Book Antiqua" w:eastAsia="Book Antiqua" w:hAnsi="Book Antiqua" w:cs="Book Antiqua"/>
          <w:color w:val="000000"/>
          <w:vertAlign w:val="superscript"/>
        </w:rPr>
        <w:t>[6]</w:t>
      </w:r>
      <w:r w:rsidRPr="00074B34">
        <w:rPr>
          <w:rFonts w:ascii="Book Antiqua" w:eastAsia="Book Antiqua" w:hAnsi="Book Antiqua" w:cs="Book Antiqua"/>
          <w:color w:val="000000"/>
        </w:rPr>
        <w:t>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</w:p>
    <w:p w14:paraId="7C3DB631" w14:textId="54D7E52C" w:rsidR="00A77B3E" w:rsidRPr="00074B34" w:rsidRDefault="005763F4" w:rsidP="00746CD1">
      <w:pPr>
        <w:spacing w:line="360" w:lineRule="auto"/>
        <w:ind w:firstLineChars="100" w:firstLine="240"/>
        <w:jc w:val="both"/>
      </w:pP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ometim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sdiagno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fu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ulmona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mbolism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form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ter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loo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g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alys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se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'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di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clu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ulmona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mbolism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ltras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amin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ls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form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ek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vide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amag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phrag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fo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</w:t>
      </w:r>
      <w:r w:rsidR="004D12FC" w:rsidRPr="00074B34">
        <w:rPr>
          <w:rFonts w:ascii="宋体" w:eastAsia="宋体" w:hAnsi="宋体" w:cs="宋体" w:hint="eastAsia"/>
          <w:color w:val="000000"/>
          <w:lang w:eastAsia="zh-CN"/>
        </w:rPr>
        <w:t>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4D12FC" w:rsidRPr="00074B34">
        <w:rPr>
          <w:rFonts w:ascii="Book Antiqua" w:eastAsia="Book Antiqua" w:hAnsi="Book Antiqua" w:cs="Book Antiqua"/>
          <w:color w:val="000000"/>
        </w:rPr>
        <w:t>H</w:t>
      </w:r>
      <w:r w:rsidRPr="00074B34">
        <w:rPr>
          <w:rFonts w:ascii="Book Antiqua" w:eastAsia="Book Antiqua" w:hAnsi="Book Antiqua" w:cs="Book Antiqua"/>
          <w:color w:val="000000"/>
        </w:rPr>
        <w:t>oweve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plo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w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nec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issu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essel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treme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ragile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sidering</w:t>
      </w:r>
      <w:r w:rsidR="00BA2F5A" w:rsidRPr="00074B34">
        <w:rPr>
          <w:rFonts w:ascii="Book Antiqua" w:eastAsia="Book Antiqua" w:hAnsi="Book Antiqua" w:cs="Book Antiqua"/>
          <w:color w:val="000000"/>
        </w:rPr>
        <w:t xml:space="preserve"> th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oradical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porte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2-15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peritoneu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u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Pr="00074B3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074B34">
        <w:rPr>
          <w:rFonts w:ascii="Book Antiqua" w:eastAsia="Book Antiqua" w:hAnsi="Book Antiqua" w:cs="Book Antiqua"/>
          <w:color w:val="000000"/>
          <w:vertAlign w:val="superscript"/>
        </w:rPr>
        <w:t>3,7]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i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uff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4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Giv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edic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s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p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it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rm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rap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o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BA2F5A" w:rsidRPr="00074B34">
        <w:rPr>
          <w:rFonts w:ascii="Book Antiqua" w:eastAsia="Book Antiqua" w:hAnsi="Book Antiqua" w:cs="Book Antiqua"/>
          <w:color w:val="000000"/>
        </w:rPr>
        <w:t xml:space="preserve">10 </w:t>
      </w:r>
      <w:r w:rsidRPr="00074B34">
        <w:rPr>
          <w:rFonts w:ascii="Book Antiqua" w:eastAsia="Book Antiqua" w:hAnsi="Book Antiqua" w:cs="Book Antiqua"/>
          <w:color w:val="000000"/>
        </w:rPr>
        <w:t>years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ppo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BA2F5A" w:rsidRPr="00074B34">
        <w:rPr>
          <w:rFonts w:ascii="Book Antiqua" w:eastAsia="Book Antiqua" w:hAnsi="Book Antiqua" w:cs="Book Antiqua"/>
          <w:color w:val="000000"/>
        </w:rPr>
        <w:t xml:space="preserve">that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as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BA2F5A" w:rsidRPr="00074B34">
        <w:rPr>
          <w:rFonts w:ascii="Book Antiqua" w:eastAsia="Book Antiqua" w:hAnsi="Book Antiqua" w:cs="Book Antiqua"/>
          <w:color w:val="000000"/>
        </w:rPr>
        <w:t xml:space="preserve">development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ansf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ro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a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nd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g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uff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ng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ime.</w:t>
      </w:r>
    </w:p>
    <w:p w14:paraId="7C3DB632" w14:textId="00B180F4" w:rsidR="00A77B3E" w:rsidRPr="00074B34" w:rsidRDefault="005763F4" w:rsidP="00746CD1">
      <w:pPr>
        <w:spacing w:line="360" w:lineRule="auto"/>
        <w:ind w:firstLineChars="100" w:firstLine="240"/>
        <w:jc w:val="both"/>
      </w:pP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eat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djus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ynamical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cord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u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verit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gardless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uff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scontinued</w:t>
      </w:r>
      <w:r w:rsidR="007560B4" w:rsidRPr="00074B34">
        <w:rPr>
          <w:rFonts w:ascii="Book Antiqua" w:eastAsia="Book Antiqua" w:hAnsi="Book Antiqua" w:cs="Book Antiqua"/>
          <w:color w:val="000000"/>
        </w:rPr>
        <w:t xml:space="preserve">, whereas </w:t>
      </w:r>
      <w:r w:rsidRPr="00074B34">
        <w:rPr>
          <w:rFonts w:ascii="Book Antiqua" w:eastAsia="Book Antiqua" w:hAnsi="Book Antiqua" w:cs="Book Antiqua"/>
          <w:color w:val="000000"/>
        </w:rPr>
        <w:t>endotrach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ubation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yperventilation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ig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si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nd-expira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intain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74B34">
        <w:rPr>
          <w:rFonts w:ascii="Book Antiqua" w:eastAsia="Book Antiqua" w:hAnsi="Book Antiqua" w:cs="Book Antiqua"/>
          <w:color w:val="000000"/>
        </w:rPr>
        <w:t>dilation</w:t>
      </w:r>
      <w:r w:rsidRPr="00074B3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074B34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074B34">
        <w:rPr>
          <w:rFonts w:ascii="Book Antiqua" w:eastAsia="Book Antiqua" w:hAnsi="Book Antiqua" w:cs="Book Antiqua"/>
          <w:color w:val="000000"/>
        </w:rPr>
        <w:t>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uff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-1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mH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easib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um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ca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proofErr w:type="gram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dd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w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kidne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lative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d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pace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weve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o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umor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cular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lo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phragm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owe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</w:t>
      </w:r>
      <w:r w:rsidRPr="00074B34"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erf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.</w:t>
      </w:r>
    </w:p>
    <w:p w14:paraId="7C3DB633" w14:textId="77777777" w:rsidR="00A77B3E" w:rsidRPr="00074B34" w:rsidRDefault="00A77B3E">
      <w:pPr>
        <w:spacing w:line="360" w:lineRule="auto"/>
        <w:jc w:val="both"/>
      </w:pPr>
    </w:p>
    <w:p w14:paraId="7C3DB634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7C3DB635" w14:textId="124EE810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u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ve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plic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obot-assis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ometime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glec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nle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amag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phrag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und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raoper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ltras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ven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etho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560B4" w:rsidRPr="00074B34">
        <w:rPr>
          <w:rFonts w:ascii="Book Antiqua" w:eastAsia="Book Antiqua" w:hAnsi="Book Antiqua" w:cs="Book Antiqua"/>
          <w:color w:val="000000"/>
        </w:rPr>
        <w:t xml:space="preserve">for </w:t>
      </w:r>
      <w:r w:rsidRPr="00074B34">
        <w:rPr>
          <w:rFonts w:ascii="Book Antiqua" w:eastAsia="Book Antiqua" w:hAnsi="Book Antiqua" w:cs="Book Antiqua"/>
          <w:color w:val="000000"/>
        </w:rPr>
        <w:t>diagnosi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lastRenderedPageBreak/>
        <w:t>Low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suffl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or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r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im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igh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cessa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560B4" w:rsidRPr="00074B34">
        <w:rPr>
          <w:rFonts w:ascii="Book Antiqua" w:eastAsia="Book Antiqua" w:hAnsi="Book Antiqua" w:cs="Book Antiqua"/>
          <w:color w:val="000000"/>
        </w:rPr>
        <w:t xml:space="preserve">a </w:t>
      </w:r>
      <w:r w:rsidRPr="00074B34">
        <w:rPr>
          <w:rFonts w:ascii="Book Antiqua" w:eastAsia="Book Antiqua" w:hAnsi="Book Antiqua" w:cs="Book Antiqua"/>
          <w:color w:val="000000"/>
        </w:rPr>
        <w:t>long-ter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ormo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560B4" w:rsidRPr="00074B34">
        <w:rPr>
          <w:rFonts w:ascii="Book Antiqua" w:eastAsia="Book Antiqua" w:hAnsi="Book Antiqua" w:cs="Book Antiqua"/>
          <w:color w:val="000000"/>
        </w:rPr>
        <w:t xml:space="preserve">treatment </w:t>
      </w:r>
      <w:r w:rsidRPr="00074B34">
        <w:rPr>
          <w:rFonts w:ascii="Book Antiqua" w:eastAsia="Book Antiqua" w:hAnsi="Book Antiqua" w:cs="Book Antiqua"/>
          <w:color w:val="000000"/>
        </w:rPr>
        <w:t>his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ron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mmu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ystemat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sease.</w:t>
      </w:r>
    </w:p>
    <w:p w14:paraId="7C3DB636" w14:textId="77777777" w:rsidR="00A77B3E" w:rsidRPr="00074B34" w:rsidRDefault="00A77B3E">
      <w:pPr>
        <w:spacing w:line="360" w:lineRule="auto"/>
        <w:jc w:val="both"/>
        <w:rPr>
          <w:lang w:eastAsia="zh-CN"/>
        </w:rPr>
      </w:pPr>
    </w:p>
    <w:p w14:paraId="7C3DB637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REFERENCES</w:t>
      </w:r>
    </w:p>
    <w:p w14:paraId="7C3DB638" w14:textId="77777777" w:rsidR="00A77B3E" w:rsidRPr="00074B34" w:rsidRDefault="005763F4">
      <w:pPr>
        <w:spacing w:line="360" w:lineRule="auto"/>
        <w:jc w:val="both"/>
      </w:pPr>
      <w:bookmarkStart w:id="6" w:name="OLE_LINK5"/>
      <w:bookmarkStart w:id="7" w:name="OLE_LINK6"/>
      <w:r w:rsidRPr="00074B34">
        <w:rPr>
          <w:rFonts w:ascii="Book Antiqua" w:eastAsia="Book Antiqua" w:hAnsi="Book Antiqua" w:cs="Book Antiqua"/>
          <w:color w:val="000000"/>
        </w:rPr>
        <w:t>1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Del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b/>
          <w:bCs/>
          <w:color w:val="000000"/>
        </w:rPr>
        <w:t>Pizzo</w:t>
      </w:r>
      <w:proofErr w:type="spellEnd"/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JJ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Jacob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C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Bishoff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JT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Kavoussi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R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Jarret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W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leur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rgery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ar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cogni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nagement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iCs/>
          <w:color w:val="000000"/>
        </w:rPr>
        <w:t>J</w:t>
      </w:r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i/>
          <w:iCs/>
          <w:color w:val="000000"/>
        </w:rPr>
        <w:t>Urol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03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169</w:t>
      </w:r>
      <w:r w:rsidRPr="00074B34">
        <w:rPr>
          <w:rFonts w:ascii="Book Antiqua" w:eastAsia="Book Antiqua" w:hAnsi="Book Antiqua" w:cs="Book Antiqua"/>
          <w:color w:val="000000"/>
        </w:rPr>
        <w:t>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41-44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[</w:t>
      </w:r>
      <w:bookmarkStart w:id="8" w:name="OLE_LINK7"/>
      <w:bookmarkStart w:id="9" w:name="OLE_LINK8"/>
      <w:r w:rsidRPr="00074B34">
        <w:rPr>
          <w:rFonts w:ascii="Book Antiqua" w:eastAsia="Book Antiqua" w:hAnsi="Book Antiqua" w:cs="Book Antiqua"/>
          <w:color w:val="000000"/>
        </w:rPr>
        <w:t>PMID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2478098</w:t>
      </w:r>
      <w:bookmarkEnd w:id="8"/>
      <w:bookmarkEnd w:id="9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CC09F6" w:rsidRPr="00074B34">
        <w:rPr>
          <w:rFonts w:ascii="Book Antiqua" w:eastAsia="Book Antiqua" w:hAnsi="Book Antiqua" w:cs="Book Antiqua"/>
          <w:color w:val="000000"/>
        </w:rPr>
        <w:t>DOI: 10.1097/</w:t>
      </w:r>
      <w:proofErr w:type="gramStart"/>
      <w:r w:rsidR="00CC09F6" w:rsidRPr="00074B34">
        <w:rPr>
          <w:rFonts w:ascii="Book Antiqua" w:eastAsia="Book Antiqua" w:hAnsi="Book Antiqua" w:cs="Book Antiqua"/>
          <w:color w:val="000000"/>
        </w:rPr>
        <w:t>01.ju.0000035357.98762.cc</w:t>
      </w:r>
      <w:proofErr w:type="gramEnd"/>
      <w:r w:rsidRPr="00074B34">
        <w:rPr>
          <w:rFonts w:ascii="Book Antiqua" w:eastAsia="Book Antiqua" w:hAnsi="Book Antiqua" w:cs="Book Antiqua"/>
          <w:color w:val="000000"/>
        </w:rPr>
        <w:t>]</w:t>
      </w:r>
    </w:p>
    <w:p w14:paraId="7C3DB639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Wu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Zha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b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oxi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llow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tro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rti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ectomy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por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teratu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view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i/>
          <w:iCs/>
          <w:color w:val="000000"/>
        </w:rPr>
        <w:t>Anesthesiol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18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074B34">
        <w:rPr>
          <w:rFonts w:ascii="Book Antiqua" w:eastAsia="Book Antiqua" w:hAnsi="Book Antiqua" w:cs="Book Antiqua"/>
          <w:color w:val="000000"/>
        </w:rPr>
        <w:t>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[PMID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30579345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OI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.1186/s12871-018-0662-x]</w:t>
      </w:r>
    </w:p>
    <w:p w14:paraId="7C3DB63A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3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b/>
          <w:bCs/>
          <w:color w:val="000000"/>
        </w:rPr>
        <w:t>Mamić</w:t>
      </w:r>
      <w:proofErr w:type="spellEnd"/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Danolić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Puljiz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Kasum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Alvir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Kostić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Milas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Šoštar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Pedišić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Bečejac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mediastinu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plic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rger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iCs/>
          <w:color w:val="000000"/>
        </w:rPr>
        <w:t>Cro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16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074B34">
        <w:rPr>
          <w:rFonts w:ascii="Book Antiqua" w:eastAsia="Book Antiqua" w:hAnsi="Book Antiqua" w:cs="Book Antiqua"/>
          <w:color w:val="000000"/>
        </w:rPr>
        <w:t>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501-504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[PMID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9046017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OI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.20471/acc.2016.55.03.22]</w:t>
      </w:r>
    </w:p>
    <w:p w14:paraId="7C3DB63B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4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Lichtenstein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DA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Mezière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GA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leva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ltras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gnos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ut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spira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ailure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LU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otocol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iCs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08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134</w:t>
      </w:r>
      <w:r w:rsidRPr="00074B34">
        <w:rPr>
          <w:rFonts w:ascii="Book Antiqua" w:eastAsia="Book Antiqua" w:hAnsi="Book Antiqua" w:cs="Book Antiqua"/>
          <w:color w:val="000000"/>
        </w:rPr>
        <w:t>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17-125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[PMID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8403664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OI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.1378/chest.07-2800]</w:t>
      </w:r>
    </w:p>
    <w:p w14:paraId="7C3DB63C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5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Park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HJ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Ki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K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Ya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K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Seo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J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Kw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JH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b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oxi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ccur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y-assis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gastrectom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genit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phragmat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fect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port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iCs/>
          <w:color w:val="000000"/>
        </w:rPr>
        <w:t>Korean</w:t>
      </w:r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iCs/>
          <w:color w:val="000000"/>
        </w:rPr>
        <w:t>J</w:t>
      </w:r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i/>
          <w:iCs/>
          <w:color w:val="000000"/>
        </w:rPr>
        <w:t>Anesthesiol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16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69</w:t>
      </w:r>
      <w:r w:rsidRPr="00074B34">
        <w:rPr>
          <w:rFonts w:ascii="Book Antiqua" w:eastAsia="Book Antiqua" w:hAnsi="Book Antiqua" w:cs="Book Antiqua"/>
          <w:color w:val="000000"/>
        </w:rPr>
        <w:t>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88-92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[PMID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688531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OI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.4097/kjae.2016.69.1.88]</w:t>
      </w:r>
    </w:p>
    <w:p w14:paraId="7C3DB63D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6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Murdock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CM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olf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J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V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Geem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isk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actor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ypercarbia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ubcutaneou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mphysema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mediastinu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y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i/>
          <w:iCs/>
          <w:color w:val="000000"/>
        </w:rPr>
        <w:t>Obstet</w:t>
      </w:r>
      <w:proofErr w:type="spellEnd"/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i/>
          <w:iCs/>
          <w:color w:val="000000"/>
        </w:rPr>
        <w:t>Gynecol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00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95</w:t>
      </w:r>
      <w:r w:rsidRPr="00074B34">
        <w:rPr>
          <w:rFonts w:ascii="Book Antiqua" w:eastAsia="Book Antiqua" w:hAnsi="Book Antiqua" w:cs="Book Antiqua"/>
          <w:color w:val="000000"/>
        </w:rPr>
        <w:t>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704-709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[PMID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775733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OI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.1016/s0029-7844(00)00781-x]</w:t>
      </w:r>
    </w:p>
    <w:p w14:paraId="7C3DB63E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7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Aravind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A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hrof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Dewoolkar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bookmarkStart w:id="10" w:name="OLE_LINK9"/>
      <w:bookmarkStart w:id="11" w:name="OLE_LINK10"/>
      <w:r w:rsidRPr="00074B34">
        <w:rPr>
          <w:rFonts w:ascii="Book Antiqua" w:eastAsia="Book Antiqua" w:hAnsi="Book Antiqua" w:cs="Book Antiqua"/>
          <w:color w:val="000000"/>
        </w:rPr>
        <w:t>Epigastr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u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llow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extubation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ansperitone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ephrectomy</w:t>
      </w:r>
      <w:bookmarkEnd w:id="10"/>
      <w:bookmarkEnd w:id="11"/>
      <w:r w:rsidRPr="00074B34">
        <w:rPr>
          <w:rFonts w:ascii="Book Antiqua" w:eastAsia="Book Antiqua" w:hAnsi="Book Antiqua" w:cs="Book Antiqua"/>
          <w:color w:val="000000"/>
        </w:rPr>
        <w:t>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color w:val="000000"/>
        </w:rPr>
        <w:t>Intern</w:t>
      </w:r>
      <w:r w:rsidR="008649D1" w:rsidRPr="00074B3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i/>
          <w:color w:val="000000"/>
        </w:rPr>
        <w:t>J</w:t>
      </w:r>
      <w:r w:rsidR="008649D1" w:rsidRPr="00074B34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i/>
          <w:color w:val="000000"/>
        </w:rPr>
        <w:t>Anesthesiol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06;</w:t>
      </w:r>
      <w:r w:rsidR="00CC09F6"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C09F6" w:rsidRPr="00074B34">
        <w:rPr>
          <w:rFonts w:ascii="Book Antiqua" w:eastAsia="Book Antiqua" w:hAnsi="Book Antiqua" w:cs="Book Antiqua"/>
          <w:b/>
          <w:color w:val="000000"/>
        </w:rPr>
        <w:t>13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[</w:t>
      </w:r>
      <w:bookmarkStart w:id="12" w:name="OLE_LINK11"/>
      <w:r w:rsidRPr="00074B34">
        <w:rPr>
          <w:rFonts w:ascii="Book Antiqua" w:eastAsia="Book Antiqua" w:hAnsi="Book Antiqua" w:cs="Book Antiqua"/>
          <w:color w:val="000000"/>
        </w:rPr>
        <w:t>DOI:</w:t>
      </w:r>
      <w:r w:rsidR="00CC09F6" w:rsidRPr="00074B3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.5580/1ca1</w:t>
      </w:r>
      <w:bookmarkEnd w:id="12"/>
      <w:r w:rsidRPr="00074B34">
        <w:rPr>
          <w:rFonts w:ascii="Book Antiqua" w:eastAsia="Book Antiqua" w:hAnsi="Book Antiqua" w:cs="Book Antiqua"/>
          <w:color w:val="000000"/>
        </w:rPr>
        <w:t>]</w:t>
      </w:r>
    </w:p>
    <w:p w14:paraId="7C3DB63F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lastRenderedPageBreak/>
        <w:t>8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Joris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JL</w:t>
      </w:r>
      <w:r w:rsidRPr="00074B34">
        <w:rPr>
          <w:rFonts w:ascii="Book Antiqua" w:eastAsia="Book Antiqua" w:hAnsi="Book Antiqua" w:cs="Book Antiqua"/>
          <w:color w:val="000000"/>
        </w:rPr>
        <w:t>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Chiche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JD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m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L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aparoscopi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undoplication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agnos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reatm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osi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nd-expirato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ssure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i/>
          <w:iCs/>
          <w:color w:val="000000"/>
        </w:rPr>
        <w:t>Anesth</w:t>
      </w:r>
      <w:proofErr w:type="spellEnd"/>
      <w:r w:rsidR="008649D1" w:rsidRPr="00074B3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i/>
          <w:iCs/>
          <w:color w:val="000000"/>
        </w:rPr>
        <w:t>Analg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995;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81</w:t>
      </w:r>
      <w:r w:rsidRPr="00074B34">
        <w:rPr>
          <w:rFonts w:ascii="Book Antiqua" w:eastAsia="Book Antiqua" w:hAnsi="Book Antiqua" w:cs="Book Antiqua"/>
          <w:color w:val="000000"/>
        </w:rPr>
        <w:t>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993-100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[PMID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7486090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OI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10.1097/00000539-199511000-00017]</w:t>
      </w:r>
    </w:p>
    <w:bookmarkEnd w:id="6"/>
    <w:bookmarkEnd w:id="7"/>
    <w:p w14:paraId="7C3DB640" w14:textId="77777777" w:rsidR="00A77B3E" w:rsidRPr="00074B34" w:rsidRDefault="00A77B3E">
      <w:pPr>
        <w:spacing w:line="360" w:lineRule="auto"/>
        <w:jc w:val="both"/>
        <w:sectPr w:rsidR="00A77B3E" w:rsidRPr="00074B3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3DB641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7C3DB642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Informed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consent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form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ritte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s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btain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rom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ublica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por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company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mages.</w:t>
      </w:r>
    </w:p>
    <w:p w14:paraId="7C3DB643" w14:textId="77777777" w:rsidR="00A77B3E" w:rsidRPr="00074B34" w:rsidRDefault="00A77B3E">
      <w:pPr>
        <w:spacing w:line="360" w:lineRule="auto"/>
        <w:jc w:val="both"/>
      </w:pPr>
    </w:p>
    <w:p w14:paraId="7C3DB644" w14:textId="7E7C53AB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uthor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cl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nflic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terest</w:t>
      </w:r>
      <w:r w:rsidR="007560B4" w:rsidRPr="00074B34">
        <w:rPr>
          <w:rFonts w:ascii="Book Antiqua" w:eastAsia="Book Antiqua" w:hAnsi="Book Antiqua" w:cs="Book Antiqua"/>
          <w:color w:val="000000"/>
        </w:rPr>
        <w:t xml:space="preserve"> to disclose</w:t>
      </w:r>
      <w:r w:rsidRPr="00074B34">
        <w:rPr>
          <w:rFonts w:ascii="Book Antiqua" w:eastAsia="Book Antiqua" w:hAnsi="Book Antiqua" w:cs="Book Antiqua"/>
          <w:color w:val="000000"/>
        </w:rPr>
        <w:t>.</w:t>
      </w:r>
    </w:p>
    <w:p w14:paraId="7C3DB645" w14:textId="77777777" w:rsidR="00A77B3E" w:rsidRPr="00074B34" w:rsidRDefault="00A77B3E">
      <w:pPr>
        <w:spacing w:line="360" w:lineRule="auto"/>
        <w:jc w:val="both"/>
      </w:pPr>
    </w:p>
    <w:p w14:paraId="7C3DB646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CARE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(2016)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uthor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a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a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ckli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2016)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anuscrip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epa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vis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cordi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eckli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2016).</w:t>
      </w:r>
    </w:p>
    <w:p w14:paraId="7C3DB647" w14:textId="77777777" w:rsidR="00A77B3E" w:rsidRPr="00074B34" w:rsidRDefault="00A77B3E">
      <w:pPr>
        <w:spacing w:line="360" w:lineRule="auto"/>
        <w:jc w:val="both"/>
      </w:pPr>
    </w:p>
    <w:p w14:paraId="7C3DB648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8649D1" w:rsidRPr="00074B3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tic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pen-acces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rticl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a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lec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-hou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dit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ul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er-review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xter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viewers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stribu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ccorda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it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re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mmon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ttribu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C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Y-N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4.0)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cens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ich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ermit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ther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stribut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mix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dapt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ui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p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ork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n-commercially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cen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i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rivativ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ork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fferen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erms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ovid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igina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ork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roperl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i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s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n-commercial.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ee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7C3DB649" w14:textId="77777777" w:rsidR="00A77B3E" w:rsidRPr="00074B34" w:rsidRDefault="00A77B3E">
      <w:pPr>
        <w:spacing w:line="360" w:lineRule="auto"/>
        <w:jc w:val="both"/>
      </w:pPr>
    </w:p>
    <w:p w14:paraId="7C3DB64A" w14:textId="77777777" w:rsidR="00A77B3E" w:rsidRPr="00074B34" w:rsidRDefault="005C5B75">
      <w:pPr>
        <w:spacing w:line="360" w:lineRule="auto"/>
        <w:jc w:val="both"/>
        <w:rPr>
          <w:rFonts w:ascii="Book Antiqua" w:hAnsi="Book Antiqua"/>
          <w:color w:val="000000"/>
          <w:lang w:eastAsia="zh-CN"/>
        </w:rPr>
      </w:pPr>
      <w:r w:rsidRPr="00074B34">
        <w:rPr>
          <w:rFonts w:ascii="Book Antiqua" w:hAnsi="Book Antiqua"/>
          <w:b/>
          <w:bCs/>
          <w:color w:val="000000"/>
        </w:rPr>
        <w:t>Provenance and peer review:</w:t>
      </w:r>
      <w:r w:rsidRPr="00074B34">
        <w:rPr>
          <w:rStyle w:val="apple-converted-space"/>
          <w:rFonts w:ascii="Book Antiqua" w:hAnsi="Book Antiqua" w:hint="eastAsia"/>
          <w:b/>
          <w:bCs/>
          <w:color w:val="000000"/>
          <w:lang w:eastAsia="zh-CN"/>
        </w:rPr>
        <w:t xml:space="preserve"> </w:t>
      </w:r>
      <w:r w:rsidRPr="00074B34">
        <w:rPr>
          <w:rFonts w:ascii="Book Antiqua" w:hAnsi="Book Antiqua"/>
          <w:color w:val="000000"/>
        </w:rPr>
        <w:t>Unsolicited article; Externally peer reviewed</w:t>
      </w:r>
    </w:p>
    <w:p w14:paraId="7C3DB64B" w14:textId="77777777" w:rsidR="005C5B75" w:rsidRPr="00074B34" w:rsidRDefault="005C5B75">
      <w:pPr>
        <w:spacing w:line="360" w:lineRule="auto"/>
        <w:jc w:val="both"/>
        <w:rPr>
          <w:lang w:eastAsia="zh-CN"/>
        </w:rPr>
      </w:pPr>
      <w:r w:rsidRPr="00074B34">
        <w:rPr>
          <w:rFonts w:ascii="Book Antiqua" w:hAnsi="Book Antiqua" w:hint="eastAsia"/>
          <w:b/>
          <w:color w:val="000000"/>
          <w:lang w:eastAsia="zh-CN"/>
        </w:rPr>
        <w:t>Peer-review model:</w:t>
      </w:r>
      <w:r w:rsidRPr="00074B34">
        <w:rPr>
          <w:rFonts w:ascii="Book Antiqua" w:hAnsi="Book Antiqua" w:hint="eastAsia"/>
          <w:color w:val="000000"/>
          <w:lang w:eastAsia="zh-CN"/>
        </w:rPr>
        <w:t xml:space="preserve"> Single blind</w:t>
      </w:r>
    </w:p>
    <w:p w14:paraId="7C3DB64C" w14:textId="77777777" w:rsidR="00A77B3E" w:rsidRPr="00074B34" w:rsidRDefault="00A77B3E">
      <w:pPr>
        <w:spacing w:line="360" w:lineRule="auto"/>
        <w:jc w:val="both"/>
      </w:pPr>
    </w:p>
    <w:p w14:paraId="7C3DB64D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Peer-review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started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ugust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6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21</w:t>
      </w:r>
    </w:p>
    <w:p w14:paraId="7C3DB64E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First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decision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ctob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2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2021</w:t>
      </w:r>
    </w:p>
    <w:p w14:paraId="7C3DB64F" w14:textId="32471CD5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Articl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in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press:</w:t>
      </w:r>
      <w:r w:rsidR="006C517E" w:rsidRPr="00074B34">
        <w:rPr>
          <w:rFonts w:ascii="Book Antiqua" w:eastAsia="Book Antiqua" w:hAnsi="Book Antiqua" w:cs="Book Antiqua"/>
          <w:color w:val="000000"/>
        </w:rPr>
        <w:t xml:space="preserve"> January 5, 2022</w:t>
      </w:r>
    </w:p>
    <w:p w14:paraId="7C3DB650" w14:textId="77777777" w:rsidR="00A77B3E" w:rsidRPr="00074B34" w:rsidRDefault="00A77B3E">
      <w:pPr>
        <w:spacing w:line="360" w:lineRule="auto"/>
        <w:jc w:val="both"/>
      </w:pPr>
    </w:p>
    <w:p w14:paraId="7C3DB651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Specialty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type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rolog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CB4464" w:rsidRPr="00074B34">
        <w:rPr>
          <w:rFonts w:ascii="Book Antiqua" w:hAnsi="Book Antiqua" w:cs="Book Antiqua" w:hint="eastAsia"/>
          <w:color w:val="000000"/>
          <w:lang w:eastAsia="zh-CN"/>
        </w:rPr>
        <w:t>n</w:t>
      </w:r>
      <w:r w:rsidRPr="00074B34">
        <w:rPr>
          <w:rFonts w:ascii="Book Antiqua" w:eastAsia="Book Antiqua" w:hAnsi="Book Antiqua" w:cs="Book Antiqua"/>
          <w:color w:val="000000"/>
        </w:rPr>
        <w:t>ephrology</w:t>
      </w:r>
    </w:p>
    <w:p w14:paraId="7C3DB652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Country/Territory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origin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hina</w:t>
      </w:r>
    </w:p>
    <w:p w14:paraId="7C3DB653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t>Peer-review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report’s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scientific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quality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7C3DB654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Gra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Excellent)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0</w:t>
      </w:r>
    </w:p>
    <w:p w14:paraId="7C3DB655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Gra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Ve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good)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0</w:t>
      </w:r>
    </w:p>
    <w:p w14:paraId="7C3DB656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Good)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</w:t>
      </w:r>
    </w:p>
    <w:p w14:paraId="7C3DB657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Gra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Fair)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0</w:t>
      </w:r>
    </w:p>
    <w:p w14:paraId="7C3DB658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color w:val="000000"/>
        </w:rPr>
        <w:t>Grad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(Poor):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0</w:t>
      </w:r>
    </w:p>
    <w:p w14:paraId="7C3DB659" w14:textId="77777777" w:rsidR="00A77B3E" w:rsidRPr="00074B34" w:rsidRDefault="00A77B3E">
      <w:pPr>
        <w:spacing w:line="360" w:lineRule="auto"/>
        <w:jc w:val="both"/>
      </w:pPr>
    </w:p>
    <w:p w14:paraId="4BF251F7" w14:textId="77777777" w:rsidR="00EE2B26" w:rsidRPr="00074B34" w:rsidRDefault="005763F4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074B34">
        <w:rPr>
          <w:rFonts w:ascii="Book Antiqua" w:eastAsia="Book Antiqua" w:hAnsi="Book Antiqua" w:cs="Book Antiqua"/>
          <w:b/>
          <w:color w:val="000000"/>
        </w:rPr>
        <w:t>P-Reviewer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color w:val="000000"/>
        </w:rPr>
        <w:t>Surani</w:t>
      </w:r>
      <w:proofErr w:type="spellEnd"/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S-Editor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bookmarkStart w:id="13" w:name="OLE_LINK86"/>
      <w:bookmarkStart w:id="14" w:name="OLE_LINK87"/>
      <w:r w:rsidR="00CB4464" w:rsidRPr="00074B34">
        <w:rPr>
          <w:rFonts w:ascii="Book Antiqua" w:hAnsi="Book Antiqua" w:cs="Book Antiqua" w:hint="eastAsia"/>
          <w:color w:val="000000"/>
          <w:lang w:eastAsia="zh-CN"/>
        </w:rPr>
        <w:t>Zhang H</w:t>
      </w:r>
      <w:bookmarkEnd w:id="13"/>
      <w:bookmarkEnd w:id="14"/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L-Editor: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560B4" w:rsidRPr="00074B34">
        <w:rPr>
          <w:rFonts w:ascii="Book Antiqua" w:eastAsia="Book Antiqua" w:hAnsi="Book Antiqua" w:cs="Book Antiqua"/>
          <w:color w:val="000000"/>
        </w:rPr>
        <w:t>Wang TQ</w:t>
      </w:r>
      <w:r w:rsidR="007560B4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P-Editor:</w:t>
      </w:r>
      <w:r w:rsidR="00EE2B26" w:rsidRPr="00074B34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 w:rsidR="00EE2B26" w:rsidRPr="00074B34">
        <w:rPr>
          <w:rFonts w:ascii="Book Antiqua" w:hAnsi="Book Antiqua" w:cs="Book Antiqua" w:hint="eastAsia"/>
          <w:color w:val="000000"/>
          <w:lang w:eastAsia="zh-CN"/>
        </w:rPr>
        <w:t>Zhang H</w:t>
      </w:r>
    </w:p>
    <w:p w14:paraId="7C3DB65A" w14:textId="2A3F4746" w:rsidR="00A77B3E" w:rsidRPr="00074B34" w:rsidRDefault="008649D1">
      <w:pPr>
        <w:spacing w:line="360" w:lineRule="auto"/>
        <w:jc w:val="both"/>
        <w:sectPr w:rsidR="00A77B3E" w:rsidRPr="00074B3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7C3DB65B" w14:textId="77777777" w:rsidR="00A77B3E" w:rsidRPr="00074B34" w:rsidRDefault="005763F4">
      <w:pPr>
        <w:spacing w:line="360" w:lineRule="auto"/>
        <w:jc w:val="both"/>
      </w:pPr>
      <w:r w:rsidRPr="00074B34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Legends</w:t>
      </w:r>
    </w:p>
    <w:p w14:paraId="7C3DB65C" w14:textId="402FE57F" w:rsidR="00EE70DA" w:rsidRPr="00074B34" w:rsidRDefault="008D6A8E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074B34">
        <w:rPr>
          <w:noProof/>
          <w:lang w:eastAsia="zh-CN"/>
        </w:rPr>
        <w:drawing>
          <wp:inline distT="0" distB="0" distL="0" distR="0" wp14:anchorId="7D653E25" wp14:editId="300E18B0">
            <wp:extent cx="5486400" cy="4195445"/>
            <wp:effectExtent l="0" t="0" r="0" b="0"/>
            <wp:docPr id="4" name="图片 4" descr="图片包含 斧头, 黑暗, 男人, 水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片包含 斧头, 黑暗, 男人, 水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9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B6FF" w14:textId="081E2C9E" w:rsidR="00B1344A" w:rsidRPr="00074B34" w:rsidRDefault="005763F4">
      <w:pPr>
        <w:spacing w:line="360" w:lineRule="auto"/>
        <w:jc w:val="both"/>
        <w:rPr>
          <w:rFonts w:asciiTheme="minorEastAsia" w:hAnsiTheme="minorEastAsia" w:cs="Book Antiqua"/>
          <w:color w:val="000000"/>
          <w:lang w:eastAsia="zh-CN"/>
        </w:rPr>
      </w:pPr>
      <w:r w:rsidRPr="00074B34">
        <w:rPr>
          <w:rFonts w:ascii="Book Antiqua" w:eastAsia="Book Antiqua" w:hAnsi="Book Antiqua" w:cs="Book Antiqua"/>
          <w:b/>
          <w:color w:val="000000"/>
        </w:rPr>
        <w:t>Figur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A1981" w:rsidRPr="00074B34">
        <w:rPr>
          <w:rFonts w:ascii="Book Antiqua" w:eastAsia="Book Antiqua" w:hAnsi="Book Antiqua" w:cs="Book Antiqua"/>
          <w:b/>
          <w:color w:val="000000"/>
        </w:rPr>
        <w:t>1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Ultrasound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showed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an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advection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level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sign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M-mod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during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operation</w:t>
      </w:r>
      <w:r w:rsidR="006A1981" w:rsidRPr="00074B34">
        <w:rPr>
          <w:rFonts w:ascii="Book Antiqua" w:hAnsi="Book Antiqua" w:cs="Book Antiqua" w:hint="eastAsia"/>
          <w:b/>
          <w:color w:val="000000"/>
          <w:lang w:eastAsia="zh-CN"/>
        </w:rPr>
        <w:t>.</w:t>
      </w:r>
      <w:r w:rsidR="006A1981" w:rsidRPr="00074B34">
        <w:rPr>
          <w:rFonts w:hint="eastAsia"/>
          <w:b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R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quar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560B4" w:rsidRPr="00074B34">
        <w:rPr>
          <w:rFonts w:ascii="Book Antiqua" w:eastAsia="Book Antiqua" w:hAnsi="Book Antiqua" w:cs="Book Antiqua"/>
          <w:color w:val="000000"/>
        </w:rPr>
        <w:t xml:space="preserve">indicates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dvecti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evel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sig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M-mode,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here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n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coul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b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etecte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="007560B4" w:rsidRPr="00074B34">
        <w:rPr>
          <w:rFonts w:ascii="Book Antiqua" w:eastAsia="Book Antiqua" w:hAnsi="Book Antiqua" w:cs="Book Antiqua"/>
          <w:color w:val="000000"/>
        </w:rPr>
        <w:t>on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ultrasonography.</w:t>
      </w:r>
    </w:p>
    <w:p w14:paraId="7C3DB65E" w14:textId="77777777" w:rsidR="00A77B3E" w:rsidRPr="00074B34" w:rsidRDefault="006A1981">
      <w:pPr>
        <w:spacing w:line="360" w:lineRule="auto"/>
        <w:jc w:val="both"/>
      </w:pPr>
      <w:r w:rsidRPr="00074B34">
        <w:br w:type="page"/>
      </w:r>
      <w:r w:rsidR="00EE70DA" w:rsidRPr="00074B34">
        <w:rPr>
          <w:noProof/>
          <w:lang w:eastAsia="zh-CN"/>
        </w:rPr>
        <w:lastRenderedPageBreak/>
        <w:drawing>
          <wp:inline distT="0" distB="0" distL="0" distR="0" wp14:anchorId="7C3DB662" wp14:editId="7C3DB663">
            <wp:extent cx="5740266" cy="43053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329" cy="4309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B8E4F0" w14:textId="77777777" w:rsidR="00074B34" w:rsidRPr="00074B34" w:rsidRDefault="005763F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  <w:sectPr w:rsidR="00074B34" w:rsidRPr="00074B3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74B34">
        <w:rPr>
          <w:rFonts w:ascii="Book Antiqua" w:eastAsia="Book Antiqua" w:hAnsi="Book Antiqua" w:cs="Book Antiqua"/>
          <w:b/>
          <w:color w:val="000000"/>
        </w:rPr>
        <w:t>Figur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A1981" w:rsidRPr="00074B34">
        <w:rPr>
          <w:rFonts w:ascii="Book Antiqua" w:eastAsia="Book Antiqua" w:hAnsi="Book Antiqua" w:cs="Book Antiqua"/>
          <w:b/>
          <w:color w:val="000000"/>
        </w:rPr>
        <w:t>2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Bedsid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chest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X-ray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result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patient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had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been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transferred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to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074B34">
        <w:rPr>
          <w:rFonts w:ascii="Book Antiqua" w:eastAsia="Book Antiqua" w:hAnsi="Book Antiqua" w:cs="Book Antiqua"/>
          <w:b/>
          <w:color w:val="000000"/>
        </w:rPr>
        <w:t>urosurgery</w:t>
      </w:r>
      <w:proofErr w:type="spellEnd"/>
      <w:r w:rsidR="008649D1" w:rsidRPr="00074B3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b/>
          <w:color w:val="000000"/>
        </w:rPr>
        <w:t>ward</w:t>
      </w:r>
      <w:r w:rsidR="006A1981" w:rsidRPr="00074B34">
        <w:rPr>
          <w:rFonts w:ascii="Book Antiqua" w:hAnsi="Book Antiqua"/>
          <w:b/>
          <w:lang w:eastAsia="zh-CN"/>
        </w:rPr>
        <w:t>.</w:t>
      </w:r>
      <w:r w:rsidR="006A1981" w:rsidRPr="00074B34">
        <w:rPr>
          <w:rFonts w:hint="eastAsia"/>
          <w:lang w:eastAsia="zh-CN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No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evidenc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f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pneumothorax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o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ib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injury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was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found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after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the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lung</w:t>
      </w:r>
      <w:r w:rsidR="008649D1" w:rsidRPr="00074B34">
        <w:rPr>
          <w:rFonts w:ascii="Book Antiqua" w:eastAsia="Book Antiqua" w:hAnsi="Book Antiqua" w:cs="Book Antiqua"/>
          <w:color w:val="000000"/>
        </w:rPr>
        <w:t xml:space="preserve"> </w:t>
      </w:r>
      <w:r w:rsidRPr="00074B34">
        <w:rPr>
          <w:rFonts w:ascii="Book Antiqua" w:eastAsia="Book Antiqua" w:hAnsi="Book Antiqua" w:cs="Book Antiqua"/>
          <w:color w:val="000000"/>
        </w:rPr>
        <w:t>dilation.</w:t>
      </w:r>
    </w:p>
    <w:p w14:paraId="5E33A7CC" w14:textId="77777777" w:rsidR="00074B34" w:rsidRPr="00074B34" w:rsidRDefault="00074B34" w:rsidP="00074B34">
      <w:pPr>
        <w:jc w:val="center"/>
        <w:rPr>
          <w:rFonts w:ascii="Book Antiqua" w:hAnsi="Book Antiqua"/>
        </w:rPr>
      </w:pPr>
      <w:bookmarkStart w:id="15" w:name="_Hlk91601026"/>
      <w:bookmarkStart w:id="16" w:name="_Hlk91629846"/>
    </w:p>
    <w:p w14:paraId="7EB92A6D" w14:textId="77777777" w:rsidR="00074B34" w:rsidRPr="00074B34" w:rsidRDefault="00074B34" w:rsidP="00074B34">
      <w:pPr>
        <w:jc w:val="center"/>
        <w:rPr>
          <w:rFonts w:ascii="Book Antiqua" w:hAnsi="Book Antiqua"/>
        </w:rPr>
      </w:pPr>
      <w:r w:rsidRPr="00074B34">
        <w:rPr>
          <w:rFonts w:ascii="Book Antiqua" w:hAnsi="Book Antiqua"/>
          <w:noProof/>
        </w:rPr>
        <w:drawing>
          <wp:inline distT="0" distB="0" distL="0" distR="0" wp14:anchorId="5BFD123F" wp14:editId="16B1DC12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D9854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58E98463" w14:textId="77777777" w:rsidR="00074B34" w:rsidRPr="00074B34" w:rsidRDefault="00074B34" w:rsidP="00074B34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074B34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074B34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074B34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Inc</w:t>
      </w:r>
    </w:p>
    <w:p w14:paraId="1188BACF" w14:textId="77777777" w:rsidR="00074B34" w:rsidRPr="00074B34" w:rsidRDefault="00074B34" w:rsidP="00074B34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074B34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45735FCE" w14:textId="77777777" w:rsidR="00074B34" w:rsidRPr="00074B34" w:rsidRDefault="00074B34" w:rsidP="00074B34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074B34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074B34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762F3C0C" w14:textId="77777777" w:rsidR="00074B34" w:rsidRPr="00074B34" w:rsidRDefault="00074B34" w:rsidP="00074B34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074B34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074B34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0D1F8CE0" w14:textId="77777777" w:rsidR="00074B34" w:rsidRPr="00074B34" w:rsidRDefault="00074B34" w:rsidP="00074B34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074B34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074B34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0E6C323D" w14:textId="77777777" w:rsidR="00074B34" w:rsidRPr="00074B34" w:rsidRDefault="00074B34" w:rsidP="00074B34">
      <w:pPr>
        <w:jc w:val="center"/>
        <w:rPr>
          <w:rFonts w:ascii="Book Antiqua" w:hAnsi="Book Antiqua"/>
        </w:rPr>
      </w:pPr>
      <w:r w:rsidRPr="00074B34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67CFFEDD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317140AC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60CADEE6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61D60448" w14:textId="77777777" w:rsidR="00074B34" w:rsidRPr="00074B34" w:rsidRDefault="00074B34" w:rsidP="00074B34">
      <w:pPr>
        <w:jc w:val="center"/>
        <w:rPr>
          <w:rFonts w:ascii="Book Antiqua" w:hAnsi="Book Antiqua"/>
        </w:rPr>
      </w:pPr>
      <w:r w:rsidRPr="00074B34">
        <w:rPr>
          <w:rFonts w:ascii="Book Antiqua" w:hAnsi="Book Antiqua"/>
          <w:noProof/>
        </w:rPr>
        <w:drawing>
          <wp:inline distT="0" distB="0" distL="0" distR="0" wp14:anchorId="40546892" wp14:editId="013C6E34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F191E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4323815E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4426DB73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21BD9EA0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027B1D6C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48245BAD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35DDD278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19E00F2D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43B2F30F" w14:textId="77777777" w:rsidR="00074B34" w:rsidRPr="00074B34" w:rsidRDefault="00074B34" w:rsidP="00074B34">
      <w:pPr>
        <w:jc w:val="center"/>
        <w:rPr>
          <w:rFonts w:ascii="Book Antiqua" w:hAnsi="Book Antiqua"/>
        </w:rPr>
      </w:pPr>
    </w:p>
    <w:p w14:paraId="43236BC1" w14:textId="77777777" w:rsidR="00074B34" w:rsidRPr="00074B34" w:rsidRDefault="00074B34" w:rsidP="00074B34">
      <w:pPr>
        <w:jc w:val="right"/>
        <w:rPr>
          <w:rFonts w:ascii="Book Antiqua" w:hAnsi="Book Antiqua"/>
          <w:color w:val="000000" w:themeColor="text1"/>
        </w:rPr>
      </w:pPr>
    </w:p>
    <w:p w14:paraId="40E994C5" w14:textId="77777777" w:rsidR="00074B34" w:rsidRDefault="00074B34" w:rsidP="00074B34">
      <w:pPr>
        <w:jc w:val="center"/>
        <w:rPr>
          <w:rFonts w:ascii="Book Antiqua" w:eastAsia="BookAntiqua-Bold" w:hAnsi="Book Antiqua" w:cs="BookAntiqua-Bold"/>
          <w:b/>
          <w:bCs/>
          <w:color w:val="000000" w:themeColor="text1"/>
        </w:rPr>
      </w:pPr>
      <w:r w:rsidRPr="00074B34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2 </w:t>
      </w:r>
      <w:proofErr w:type="spellStart"/>
      <w:r w:rsidRPr="00074B34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074B34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bookmarkEnd w:id="15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bookmarkEnd w:id="16"/>
    </w:p>
    <w:p w14:paraId="7C3DB65F" w14:textId="77777777" w:rsidR="00A77B3E" w:rsidRDefault="00A77B3E">
      <w:pPr>
        <w:spacing w:line="360" w:lineRule="auto"/>
        <w:jc w:val="both"/>
      </w:pPr>
    </w:p>
    <w:sectPr w:rsidR="00A77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ABA82" w14:textId="77777777" w:rsidR="000D2A72" w:rsidRDefault="000D2A72" w:rsidP="00FA0038">
      <w:r>
        <w:separator/>
      </w:r>
    </w:p>
  </w:endnote>
  <w:endnote w:type="continuationSeparator" w:id="0">
    <w:p w14:paraId="6A9C0A99" w14:textId="77777777" w:rsidR="000D2A72" w:rsidRDefault="000D2A72" w:rsidP="00FA0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等线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Segoe Print"/>
    <w:charset w:val="00"/>
    <w:family w:val="auto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288809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C3DB668" w14:textId="77777777" w:rsidR="00FA0038" w:rsidRDefault="00FA0038">
            <w:pPr>
              <w:pStyle w:val="a7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13D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13DC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3DB669" w14:textId="77777777" w:rsidR="00FA0038" w:rsidRDefault="00FA003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DA392" w14:textId="77777777" w:rsidR="000D2A72" w:rsidRDefault="000D2A72" w:rsidP="00FA0038">
      <w:r>
        <w:separator/>
      </w:r>
    </w:p>
  </w:footnote>
  <w:footnote w:type="continuationSeparator" w:id="0">
    <w:p w14:paraId="7048569C" w14:textId="77777777" w:rsidR="000D2A72" w:rsidRDefault="000D2A72" w:rsidP="00FA00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TcxNDI1MzEzNjFW0lEKTi0uzszPAykwrAUAzW4vUiwAAAA="/>
  </w:docVars>
  <w:rsids>
    <w:rsidRoot w:val="00A77B3E"/>
    <w:rsid w:val="000439C5"/>
    <w:rsid w:val="00074B34"/>
    <w:rsid w:val="000D2A72"/>
    <w:rsid w:val="000E4B2D"/>
    <w:rsid w:val="0019688D"/>
    <w:rsid w:val="001C661E"/>
    <w:rsid w:val="001F363D"/>
    <w:rsid w:val="00267CD1"/>
    <w:rsid w:val="00316A0E"/>
    <w:rsid w:val="00472F18"/>
    <w:rsid w:val="004D12FC"/>
    <w:rsid w:val="004F0E5E"/>
    <w:rsid w:val="00500865"/>
    <w:rsid w:val="005313DC"/>
    <w:rsid w:val="005763F4"/>
    <w:rsid w:val="005C1918"/>
    <w:rsid w:val="005C32BB"/>
    <w:rsid w:val="005C5B75"/>
    <w:rsid w:val="0061218A"/>
    <w:rsid w:val="0062509E"/>
    <w:rsid w:val="00625135"/>
    <w:rsid w:val="00633205"/>
    <w:rsid w:val="00634C21"/>
    <w:rsid w:val="00646427"/>
    <w:rsid w:val="006A1981"/>
    <w:rsid w:val="006C4005"/>
    <w:rsid w:val="006C517E"/>
    <w:rsid w:val="006E3B88"/>
    <w:rsid w:val="00746CD1"/>
    <w:rsid w:val="007560B4"/>
    <w:rsid w:val="00795562"/>
    <w:rsid w:val="007A3FDC"/>
    <w:rsid w:val="007C78C8"/>
    <w:rsid w:val="008649D1"/>
    <w:rsid w:val="008D34A3"/>
    <w:rsid w:val="008D6A8E"/>
    <w:rsid w:val="008E5CD9"/>
    <w:rsid w:val="00917167"/>
    <w:rsid w:val="00A54985"/>
    <w:rsid w:val="00A77B3E"/>
    <w:rsid w:val="00AD0041"/>
    <w:rsid w:val="00B1344A"/>
    <w:rsid w:val="00B726FF"/>
    <w:rsid w:val="00BA2F5A"/>
    <w:rsid w:val="00C5211A"/>
    <w:rsid w:val="00C63291"/>
    <w:rsid w:val="00CA2A55"/>
    <w:rsid w:val="00CA663A"/>
    <w:rsid w:val="00CB4464"/>
    <w:rsid w:val="00CC09F6"/>
    <w:rsid w:val="00CE682B"/>
    <w:rsid w:val="00E7395C"/>
    <w:rsid w:val="00E852A1"/>
    <w:rsid w:val="00EB20CC"/>
    <w:rsid w:val="00EE2B26"/>
    <w:rsid w:val="00EE578D"/>
    <w:rsid w:val="00EE70DA"/>
    <w:rsid w:val="00F01DC6"/>
    <w:rsid w:val="00FA0038"/>
    <w:rsid w:val="00FD0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3DB5DF"/>
  <w15:docId w15:val="{BB74644E-AC11-4F17-B2E0-52D352C42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5C5B75"/>
  </w:style>
  <w:style w:type="paragraph" w:styleId="a3">
    <w:name w:val="Balloon Text"/>
    <w:basedOn w:val="a"/>
    <w:link w:val="a4"/>
    <w:rsid w:val="00EE70DA"/>
    <w:rPr>
      <w:sz w:val="18"/>
      <w:szCs w:val="18"/>
    </w:rPr>
  </w:style>
  <w:style w:type="character" w:customStyle="1" w:styleId="a4">
    <w:name w:val="批注框文本 字符"/>
    <w:basedOn w:val="a0"/>
    <w:link w:val="a3"/>
    <w:rsid w:val="00EE70DA"/>
    <w:rPr>
      <w:sz w:val="18"/>
      <w:szCs w:val="18"/>
    </w:rPr>
  </w:style>
  <w:style w:type="paragraph" w:styleId="a5">
    <w:name w:val="header"/>
    <w:basedOn w:val="a"/>
    <w:link w:val="a6"/>
    <w:rsid w:val="00FA00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FA0038"/>
    <w:rPr>
      <w:sz w:val="18"/>
      <w:szCs w:val="18"/>
    </w:rPr>
  </w:style>
  <w:style w:type="paragraph" w:styleId="a7">
    <w:name w:val="footer"/>
    <w:basedOn w:val="a"/>
    <w:link w:val="a8"/>
    <w:uiPriority w:val="99"/>
    <w:rsid w:val="00FA003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A0038"/>
    <w:rPr>
      <w:sz w:val="18"/>
      <w:szCs w:val="18"/>
    </w:rPr>
  </w:style>
  <w:style w:type="paragraph" w:styleId="a9">
    <w:name w:val="Revision"/>
    <w:hidden/>
    <w:uiPriority w:val="99"/>
    <w:semiHidden/>
    <w:rsid w:val="0061218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6</Pages>
  <Words>2653</Words>
  <Characters>15125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m</dc:creator>
  <cp:lastModifiedBy>Wang, Linyutong</cp:lastModifiedBy>
  <cp:revision>13</cp:revision>
  <dcterms:created xsi:type="dcterms:W3CDTF">2022-01-04T19:27:00Z</dcterms:created>
  <dcterms:modified xsi:type="dcterms:W3CDTF">2022-01-27T05:29:00Z</dcterms:modified>
</cp:coreProperties>
</file>